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7583" w14:textId="64929C8E" w:rsidR="0065384F" w:rsidRPr="00CC3853" w:rsidRDefault="000D60F7" w:rsidP="00E6532D">
      <w:pPr>
        <w:pStyle w:val="NoSpacing"/>
        <w:jc w:val="center"/>
        <w:rPr>
          <w:color w:val="000000" w:themeColor="text1"/>
        </w:rPr>
      </w:pPr>
      <w:r w:rsidRPr="00CC3853">
        <w:rPr>
          <w:color w:val="000000" w:themeColor="text1"/>
        </w:rPr>
        <w:t xml:space="preserve">Tuesday, </w:t>
      </w:r>
      <w:r w:rsidR="005A0631" w:rsidRPr="00CC3853">
        <w:rPr>
          <w:color w:val="000000" w:themeColor="text1"/>
        </w:rPr>
        <w:t>February 9</w:t>
      </w:r>
      <w:r w:rsidR="00044EF5" w:rsidRPr="00CC3853">
        <w:rPr>
          <w:color w:val="000000" w:themeColor="text1"/>
        </w:rPr>
        <w:t>, 20</w:t>
      </w:r>
      <w:r w:rsidR="005A0631" w:rsidRPr="00CC3853">
        <w:rPr>
          <w:color w:val="000000" w:themeColor="text1"/>
        </w:rPr>
        <w:t>21</w:t>
      </w:r>
    </w:p>
    <w:p w14:paraId="517826FD" w14:textId="77777777" w:rsidR="00044EF5" w:rsidRPr="00CC3853" w:rsidRDefault="00044EF5" w:rsidP="00E6532D">
      <w:pPr>
        <w:pStyle w:val="NoSpacing"/>
        <w:jc w:val="center"/>
        <w:rPr>
          <w:color w:val="000000" w:themeColor="text1"/>
        </w:rPr>
      </w:pPr>
    </w:p>
    <w:p w14:paraId="097C9041" w14:textId="59BC5272" w:rsidR="00044EF5" w:rsidRPr="00CC3853" w:rsidRDefault="000D60F7" w:rsidP="00044EF5">
      <w:pPr>
        <w:pStyle w:val="NoSpacing"/>
        <w:rPr>
          <w:color w:val="000000" w:themeColor="text1"/>
        </w:rPr>
      </w:pPr>
      <w:r w:rsidRPr="00CC3853">
        <w:rPr>
          <w:color w:val="000000" w:themeColor="text1"/>
        </w:rPr>
        <w:t xml:space="preserve">The Penn Township Board of Supervisors </w:t>
      </w:r>
      <w:r w:rsidR="005A0631" w:rsidRPr="00CC3853">
        <w:rPr>
          <w:color w:val="000000" w:themeColor="text1"/>
        </w:rPr>
        <w:t>held a virtual meeting</w:t>
      </w:r>
      <w:r w:rsidRPr="00CC3853">
        <w:rPr>
          <w:color w:val="000000" w:themeColor="text1"/>
        </w:rPr>
        <w:t xml:space="preserve"> this evening at </w:t>
      </w:r>
      <w:r w:rsidR="005A0631" w:rsidRPr="00CC3853">
        <w:rPr>
          <w:color w:val="000000" w:themeColor="text1"/>
        </w:rPr>
        <w:t>5</w:t>
      </w:r>
      <w:r w:rsidRPr="00CC3853">
        <w:rPr>
          <w:color w:val="000000" w:themeColor="text1"/>
        </w:rPr>
        <w:t>:</w:t>
      </w:r>
      <w:r w:rsidR="005A0631" w:rsidRPr="00CC3853">
        <w:rPr>
          <w:color w:val="000000" w:themeColor="text1"/>
        </w:rPr>
        <w:t>45</w:t>
      </w:r>
      <w:r w:rsidRPr="00CC3853">
        <w:rPr>
          <w:color w:val="000000" w:themeColor="text1"/>
        </w:rPr>
        <w:t xml:space="preserve"> p.m. with the Chairman, Samuel M. Ward, presiding.  Also present were Supervisors, </w:t>
      </w:r>
      <w:r w:rsidR="00574897" w:rsidRPr="00CC3853">
        <w:rPr>
          <w:color w:val="000000" w:themeColor="text1"/>
        </w:rPr>
        <w:t>Douglas</w:t>
      </w:r>
      <w:r w:rsidRPr="00CC3853">
        <w:rPr>
          <w:color w:val="000000" w:themeColor="text1"/>
        </w:rPr>
        <w:t xml:space="preserve"> A. Roth and Wilbert J. Mowry, Jr., Township Manager, Linda D. Zerfoss, Land Use Administrator, Clinton A.</w:t>
      </w:r>
      <w:r w:rsidR="00574897" w:rsidRPr="00CC3853">
        <w:rPr>
          <w:color w:val="000000" w:themeColor="text1"/>
        </w:rPr>
        <w:t xml:space="preserve"> </w:t>
      </w:r>
      <w:r w:rsidRPr="00CC3853">
        <w:rPr>
          <w:color w:val="000000" w:themeColor="text1"/>
        </w:rPr>
        <w:t xml:space="preserve">Bonetti and </w:t>
      </w:r>
      <w:r w:rsidR="005A0631" w:rsidRPr="00CC3853">
        <w:rPr>
          <w:color w:val="000000" w:themeColor="text1"/>
        </w:rPr>
        <w:t>2</w:t>
      </w:r>
      <w:r w:rsidRPr="00CC3853">
        <w:rPr>
          <w:color w:val="000000" w:themeColor="text1"/>
        </w:rPr>
        <w:t xml:space="preserve"> Township residents.</w:t>
      </w:r>
    </w:p>
    <w:p w14:paraId="0AB6C703" w14:textId="77777777" w:rsidR="00044EF5" w:rsidRPr="00CC3853" w:rsidRDefault="00044EF5" w:rsidP="00044EF5">
      <w:pPr>
        <w:pStyle w:val="NoSpacing"/>
        <w:rPr>
          <w:color w:val="000000" w:themeColor="text1"/>
        </w:rPr>
      </w:pPr>
    </w:p>
    <w:p w14:paraId="20FD76D0" w14:textId="4354F30E" w:rsidR="00044EF5" w:rsidRPr="00CC3853" w:rsidRDefault="000D60F7" w:rsidP="00044EF5">
      <w:pPr>
        <w:pStyle w:val="NoSpacing"/>
        <w:rPr>
          <w:b/>
          <w:color w:val="000000" w:themeColor="text1"/>
          <w:u w:val="single"/>
        </w:rPr>
      </w:pPr>
      <w:r w:rsidRPr="00CC3853">
        <w:rPr>
          <w:b/>
          <w:color w:val="000000" w:themeColor="text1"/>
          <w:u w:val="single"/>
        </w:rPr>
        <w:t>Minutes – 0</w:t>
      </w:r>
      <w:r w:rsidR="005A0631" w:rsidRPr="00CC3853">
        <w:rPr>
          <w:b/>
          <w:color w:val="000000" w:themeColor="text1"/>
          <w:u w:val="single"/>
        </w:rPr>
        <w:t>1</w:t>
      </w:r>
      <w:r w:rsidRPr="00CC3853">
        <w:rPr>
          <w:b/>
          <w:color w:val="000000" w:themeColor="text1"/>
          <w:u w:val="single"/>
        </w:rPr>
        <w:t>/</w:t>
      </w:r>
      <w:r w:rsidR="005A0631" w:rsidRPr="00CC3853">
        <w:rPr>
          <w:b/>
          <w:color w:val="000000" w:themeColor="text1"/>
          <w:u w:val="single"/>
        </w:rPr>
        <w:t>04</w:t>
      </w:r>
      <w:r w:rsidRPr="00CC3853">
        <w:rPr>
          <w:b/>
          <w:color w:val="000000" w:themeColor="text1"/>
          <w:u w:val="single"/>
        </w:rPr>
        <w:t>/</w:t>
      </w:r>
      <w:r w:rsidR="005A0631" w:rsidRPr="00CC3853">
        <w:rPr>
          <w:b/>
          <w:color w:val="000000" w:themeColor="text1"/>
          <w:u w:val="single"/>
        </w:rPr>
        <w:t>21</w:t>
      </w:r>
    </w:p>
    <w:p w14:paraId="36C3D04C" w14:textId="77777777" w:rsidR="00044EF5" w:rsidRPr="00CC3853" w:rsidRDefault="00044EF5" w:rsidP="00044EF5">
      <w:pPr>
        <w:pStyle w:val="NoSpacing"/>
        <w:rPr>
          <w:color w:val="000000" w:themeColor="text1"/>
          <w:u w:val="single"/>
        </w:rPr>
      </w:pPr>
    </w:p>
    <w:p w14:paraId="111AB912" w14:textId="405C3EE0" w:rsidR="00044EF5" w:rsidRPr="00CC3853" w:rsidRDefault="000D60F7" w:rsidP="00044EF5">
      <w:pPr>
        <w:pStyle w:val="NoSpacing"/>
        <w:rPr>
          <w:color w:val="000000" w:themeColor="text1"/>
        </w:rPr>
      </w:pPr>
      <w:r w:rsidRPr="00CC3853">
        <w:rPr>
          <w:color w:val="000000" w:themeColor="text1"/>
        </w:rPr>
        <w:t xml:space="preserve">Supervisor </w:t>
      </w:r>
      <w:r w:rsidR="005A0631" w:rsidRPr="00CC3853">
        <w:rPr>
          <w:color w:val="000000" w:themeColor="text1"/>
        </w:rPr>
        <w:t>Ward</w:t>
      </w:r>
      <w:r w:rsidRPr="00CC3853">
        <w:rPr>
          <w:color w:val="000000" w:themeColor="text1"/>
        </w:rPr>
        <w:t xml:space="preserve"> made a motion and Supervisor </w:t>
      </w:r>
      <w:r w:rsidR="005A0631" w:rsidRPr="00CC3853">
        <w:rPr>
          <w:color w:val="000000" w:themeColor="text1"/>
        </w:rPr>
        <w:t>Mowry</w:t>
      </w:r>
      <w:r w:rsidRPr="00CC3853">
        <w:rPr>
          <w:color w:val="000000" w:themeColor="text1"/>
        </w:rPr>
        <w:t xml:space="preserve"> seconded the motion that there being no additions or corrections to the minutes of the meeting held </w:t>
      </w:r>
      <w:r w:rsidR="005A0631" w:rsidRPr="00CC3853">
        <w:rPr>
          <w:color w:val="000000" w:themeColor="text1"/>
        </w:rPr>
        <w:t>Monday</w:t>
      </w:r>
      <w:r w:rsidRPr="00CC3853">
        <w:rPr>
          <w:color w:val="000000" w:themeColor="text1"/>
        </w:rPr>
        <w:t>, J</w:t>
      </w:r>
      <w:r w:rsidR="005A0631" w:rsidRPr="00CC3853">
        <w:rPr>
          <w:color w:val="000000" w:themeColor="text1"/>
        </w:rPr>
        <w:t>anuary</w:t>
      </w:r>
      <w:r w:rsidRPr="00CC3853">
        <w:rPr>
          <w:color w:val="000000" w:themeColor="text1"/>
        </w:rPr>
        <w:t xml:space="preserve"> </w:t>
      </w:r>
      <w:r w:rsidR="005A0631" w:rsidRPr="00CC3853">
        <w:rPr>
          <w:color w:val="000000" w:themeColor="text1"/>
        </w:rPr>
        <w:t>4</w:t>
      </w:r>
      <w:r w:rsidRPr="00CC3853">
        <w:rPr>
          <w:color w:val="000000" w:themeColor="text1"/>
        </w:rPr>
        <w:t>, 20</w:t>
      </w:r>
      <w:r w:rsidR="005A0631" w:rsidRPr="00CC3853">
        <w:rPr>
          <w:color w:val="000000" w:themeColor="text1"/>
        </w:rPr>
        <w:t>21</w:t>
      </w:r>
      <w:r w:rsidRPr="00CC3853">
        <w:rPr>
          <w:color w:val="000000" w:themeColor="text1"/>
        </w:rPr>
        <w:t>, they be approved as presented.</w:t>
      </w:r>
      <w:r w:rsidR="003A5F17" w:rsidRPr="00CC3853">
        <w:rPr>
          <w:color w:val="000000" w:themeColor="text1"/>
        </w:rPr>
        <w:t xml:space="preserve"> The motion carried.  </w:t>
      </w:r>
    </w:p>
    <w:p w14:paraId="493AA9A0" w14:textId="77777777" w:rsidR="00044EF5" w:rsidRPr="00CC3853" w:rsidRDefault="00044EF5" w:rsidP="00044EF5">
      <w:pPr>
        <w:pStyle w:val="NoSpacing"/>
        <w:rPr>
          <w:color w:val="000000" w:themeColor="text1"/>
        </w:rPr>
      </w:pPr>
    </w:p>
    <w:p w14:paraId="6A8A40E7" w14:textId="77777777" w:rsidR="00044EF5" w:rsidRPr="00CC3853" w:rsidRDefault="000D60F7" w:rsidP="00044EF5">
      <w:pPr>
        <w:pStyle w:val="NoSpacing"/>
        <w:rPr>
          <w:b/>
          <w:color w:val="000000" w:themeColor="text1"/>
          <w:u w:val="single"/>
        </w:rPr>
      </w:pPr>
      <w:r w:rsidRPr="00CC3853">
        <w:rPr>
          <w:b/>
          <w:color w:val="000000" w:themeColor="text1"/>
          <w:u w:val="single"/>
        </w:rPr>
        <w:t>Correspondence</w:t>
      </w:r>
    </w:p>
    <w:p w14:paraId="54E8DFB1" w14:textId="2DE4DCD6" w:rsidR="00044EF5" w:rsidRPr="00CC3853" w:rsidRDefault="00044EF5" w:rsidP="00044EF5">
      <w:pPr>
        <w:pStyle w:val="NoSpacing"/>
        <w:rPr>
          <w:color w:val="000000" w:themeColor="text1"/>
          <w:u w:val="single"/>
        </w:rPr>
      </w:pPr>
    </w:p>
    <w:p w14:paraId="3FF8BFD4" w14:textId="3938A807" w:rsidR="005A0631" w:rsidRPr="00CC3853" w:rsidRDefault="000D60F7" w:rsidP="00044EF5">
      <w:pPr>
        <w:pStyle w:val="NoSpacing"/>
        <w:rPr>
          <w:color w:val="000000" w:themeColor="text1"/>
        </w:rPr>
      </w:pPr>
      <w:r w:rsidRPr="00CC3853">
        <w:rPr>
          <w:color w:val="000000" w:themeColor="text1"/>
          <w:u w:val="single"/>
        </w:rPr>
        <w:t>PA DEP</w:t>
      </w:r>
      <w:r w:rsidRPr="00CC3853">
        <w:rPr>
          <w:color w:val="000000" w:themeColor="text1"/>
        </w:rPr>
        <w:t xml:space="preserve"> – Notice they issued a Solid Waste Permit General Permit #WMGR123NW009 to RES Water-Butler, LLC for the beneficial use of oil and gas liquid waste for use as liquid to develop or hydraulically fracture an oil or gas well.</w:t>
      </w:r>
    </w:p>
    <w:p w14:paraId="4D92E6E3" w14:textId="17B08435" w:rsidR="005A0631" w:rsidRPr="00CC3853" w:rsidRDefault="005A0631" w:rsidP="00044EF5">
      <w:pPr>
        <w:pStyle w:val="NoSpacing"/>
        <w:rPr>
          <w:color w:val="000000" w:themeColor="text1"/>
        </w:rPr>
      </w:pPr>
    </w:p>
    <w:p w14:paraId="69CCB4C0" w14:textId="3B28DAC6" w:rsidR="005A0631" w:rsidRPr="00CC3853" w:rsidRDefault="000D60F7" w:rsidP="00044EF5">
      <w:pPr>
        <w:pStyle w:val="NoSpacing"/>
        <w:rPr>
          <w:color w:val="000000" w:themeColor="text1"/>
        </w:rPr>
      </w:pPr>
      <w:r w:rsidRPr="00CC3853">
        <w:rPr>
          <w:color w:val="000000" w:themeColor="text1"/>
          <w:u w:val="single"/>
        </w:rPr>
        <w:t>Penn Township Board of Auditors</w:t>
      </w:r>
      <w:r w:rsidRPr="00CC3853">
        <w:rPr>
          <w:color w:val="000000" w:themeColor="text1"/>
        </w:rPr>
        <w:t xml:space="preserve"> – Minutes of their meeting held Tuesday, January 5, 2021 where they set the wages for a working Supervisor at $3</w:t>
      </w:r>
      <w:r w:rsidR="00876C00">
        <w:rPr>
          <w:color w:val="000000" w:themeColor="text1"/>
        </w:rPr>
        <w:t>3</w:t>
      </w:r>
      <w:r w:rsidRPr="00CC3853">
        <w:rPr>
          <w:color w:val="000000" w:themeColor="text1"/>
        </w:rPr>
        <w:t>.9</w:t>
      </w:r>
      <w:r w:rsidR="00876C00">
        <w:rPr>
          <w:color w:val="000000" w:themeColor="text1"/>
        </w:rPr>
        <w:t>4</w:t>
      </w:r>
      <w:r w:rsidRPr="00CC3853">
        <w:rPr>
          <w:color w:val="000000" w:themeColor="text1"/>
        </w:rPr>
        <w:t xml:space="preserve"> per hour.</w:t>
      </w:r>
    </w:p>
    <w:p w14:paraId="0A05D2F2" w14:textId="1C7A4D02" w:rsidR="005A0631" w:rsidRPr="00CC3853" w:rsidRDefault="005A0631" w:rsidP="00044EF5">
      <w:pPr>
        <w:pStyle w:val="NoSpacing"/>
        <w:rPr>
          <w:color w:val="000000" w:themeColor="text1"/>
        </w:rPr>
      </w:pPr>
    </w:p>
    <w:p w14:paraId="1AE8F6F5" w14:textId="454A98B4" w:rsidR="005A0631" w:rsidRPr="00CC3853" w:rsidRDefault="000D60F7" w:rsidP="00044EF5">
      <w:pPr>
        <w:pStyle w:val="NoSpacing"/>
        <w:rPr>
          <w:color w:val="000000" w:themeColor="text1"/>
        </w:rPr>
      </w:pPr>
      <w:r w:rsidRPr="00CC3853">
        <w:rPr>
          <w:color w:val="000000" w:themeColor="text1"/>
          <w:u w:val="single"/>
        </w:rPr>
        <w:t>Animal Legal Defense Fund</w:t>
      </w:r>
      <w:r w:rsidRPr="00CC3853">
        <w:rPr>
          <w:color w:val="000000" w:themeColor="text1"/>
        </w:rPr>
        <w:t xml:space="preserve"> – Sent a booklet summarizing each applicable Pennsylvania animal cruelty statute, organized by type of crime.  It also outlines relevant procedural rules, ranging </w:t>
      </w:r>
      <w:proofErr w:type="gramStart"/>
      <w:r w:rsidRPr="00CC3853">
        <w:rPr>
          <w:color w:val="000000" w:themeColor="text1"/>
        </w:rPr>
        <w:t>from investigatory and seizure issues,</w:t>
      </w:r>
      <w:proofErr w:type="gramEnd"/>
      <w:r w:rsidRPr="00CC3853">
        <w:rPr>
          <w:color w:val="000000" w:themeColor="text1"/>
        </w:rPr>
        <w:t xml:space="preserve"> to applicable criminal penalties, to bans on future animal possession.</w:t>
      </w:r>
    </w:p>
    <w:p w14:paraId="59D0F919" w14:textId="40F10767" w:rsidR="005A0631" w:rsidRPr="00CC3853" w:rsidRDefault="005A0631" w:rsidP="00044EF5">
      <w:pPr>
        <w:pStyle w:val="NoSpacing"/>
        <w:rPr>
          <w:color w:val="000000" w:themeColor="text1"/>
        </w:rPr>
      </w:pPr>
    </w:p>
    <w:p w14:paraId="79B5D3A8" w14:textId="421A5BD4" w:rsidR="005A0631" w:rsidRPr="00CC3853" w:rsidRDefault="000D60F7" w:rsidP="00044EF5">
      <w:pPr>
        <w:pStyle w:val="NoSpacing"/>
        <w:rPr>
          <w:color w:val="000000" w:themeColor="text1"/>
        </w:rPr>
      </w:pPr>
      <w:r w:rsidRPr="00CC3853">
        <w:rPr>
          <w:color w:val="000000" w:themeColor="text1"/>
          <w:u w:val="single"/>
        </w:rPr>
        <w:t>South Butler Community Library</w:t>
      </w:r>
      <w:r w:rsidRPr="00CC3853">
        <w:rPr>
          <w:color w:val="000000" w:themeColor="text1"/>
        </w:rPr>
        <w:t xml:space="preserve"> – Summary for Municipalities on their Library Board of Trustees Meeting held January 13, 2021.</w:t>
      </w:r>
    </w:p>
    <w:p w14:paraId="08419A3A" w14:textId="57C65E1D" w:rsidR="005A0631" w:rsidRPr="00CC3853" w:rsidRDefault="005A0631" w:rsidP="00044EF5">
      <w:pPr>
        <w:pStyle w:val="NoSpacing"/>
        <w:rPr>
          <w:color w:val="000000" w:themeColor="text1"/>
        </w:rPr>
      </w:pPr>
    </w:p>
    <w:p w14:paraId="70155D77" w14:textId="4E78D360" w:rsidR="005A0631" w:rsidRPr="00CC3853" w:rsidRDefault="000D60F7" w:rsidP="00044EF5">
      <w:pPr>
        <w:pStyle w:val="NoSpacing"/>
        <w:rPr>
          <w:color w:val="000000" w:themeColor="text1"/>
        </w:rPr>
      </w:pPr>
      <w:r w:rsidRPr="00CC3853">
        <w:rPr>
          <w:color w:val="000000" w:themeColor="text1"/>
          <w:u w:val="single"/>
        </w:rPr>
        <w:t>Butler County Bureau of Elections</w:t>
      </w:r>
      <w:r w:rsidRPr="00CC3853">
        <w:rPr>
          <w:color w:val="000000" w:themeColor="text1"/>
        </w:rPr>
        <w:t xml:space="preserve"> – Notice that the following people are up for re-election.  Douglas Roth, Andraya Gealey and Cheryl Ramsey.  Mrs. Zerfoss reported she notified all individuals involved.</w:t>
      </w:r>
    </w:p>
    <w:p w14:paraId="0C51DE53" w14:textId="3BCABE77" w:rsidR="005A0631" w:rsidRPr="00CC3853" w:rsidRDefault="005A0631" w:rsidP="00044EF5">
      <w:pPr>
        <w:pStyle w:val="NoSpacing"/>
        <w:rPr>
          <w:color w:val="000000" w:themeColor="text1"/>
        </w:rPr>
      </w:pPr>
    </w:p>
    <w:p w14:paraId="6BF9AA6D" w14:textId="2F85B1AB" w:rsidR="005A0631" w:rsidRPr="00CC3853" w:rsidRDefault="000D60F7" w:rsidP="00044EF5">
      <w:pPr>
        <w:pStyle w:val="NoSpacing"/>
        <w:rPr>
          <w:color w:val="000000" w:themeColor="text1"/>
        </w:rPr>
      </w:pPr>
      <w:r w:rsidRPr="00CC3853">
        <w:rPr>
          <w:color w:val="000000" w:themeColor="text1"/>
          <w:u w:val="single"/>
        </w:rPr>
        <w:t>PSATS News Bulletin</w:t>
      </w:r>
      <w:r w:rsidRPr="00CC3853">
        <w:rPr>
          <w:color w:val="000000" w:themeColor="text1"/>
        </w:rPr>
        <w:t xml:space="preserve"> – January 2021 on Capitol Roundup</w:t>
      </w:r>
      <w:r w:rsidR="00CC3853" w:rsidRPr="00CC3853">
        <w:rPr>
          <w:color w:val="000000" w:themeColor="text1"/>
        </w:rPr>
        <w:t xml:space="preserve">, Recognize Township Leaders with PSATS Awards, COVID News, Be Sure to Register for PSATS; 2021 Conference &amp; Exhibit Show and Centennial Celebration, </w:t>
      </w:r>
      <w:proofErr w:type="gramStart"/>
      <w:r w:rsidR="00CC3853" w:rsidRPr="00CC3853">
        <w:rPr>
          <w:color w:val="000000" w:themeColor="text1"/>
        </w:rPr>
        <w:t>Don’t</w:t>
      </w:r>
      <w:proofErr w:type="gramEnd"/>
      <w:r w:rsidR="00CC3853" w:rsidRPr="00CC3853">
        <w:rPr>
          <w:color w:val="000000" w:themeColor="text1"/>
        </w:rPr>
        <w:t xml:space="preserve"> Miss PSATS Training Opportunities and This and That.</w:t>
      </w:r>
    </w:p>
    <w:p w14:paraId="36FDBCFF" w14:textId="3F484E3D" w:rsidR="00CC3853" w:rsidRPr="00CC3853" w:rsidRDefault="00CC3853" w:rsidP="00044EF5">
      <w:pPr>
        <w:pStyle w:val="NoSpacing"/>
        <w:rPr>
          <w:color w:val="000000" w:themeColor="text1"/>
        </w:rPr>
      </w:pPr>
    </w:p>
    <w:p w14:paraId="53EE5E90" w14:textId="5A934324" w:rsidR="00CC3853" w:rsidRPr="00CC3853" w:rsidRDefault="000D60F7" w:rsidP="00044EF5">
      <w:pPr>
        <w:pStyle w:val="NoSpacing"/>
        <w:rPr>
          <w:color w:val="000000" w:themeColor="text1"/>
        </w:rPr>
      </w:pPr>
      <w:r w:rsidRPr="00CC3853">
        <w:rPr>
          <w:color w:val="000000" w:themeColor="text1"/>
          <w:u w:val="single"/>
        </w:rPr>
        <w:t>The Kecks</w:t>
      </w:r>
      <w:r w:rsidRPr="00CC3853">
        <w:rPr>
          <w:color w:val="000000" w:themeColor="text1"/>
        </w:rPr>
        <w:t xml:space="preserve"> – Thank you card to the Police.</w:t>
      </w:r>
    </w:p>
    <w:p w14:paraId="5E839385" w14:textId="78BF2E2E" w:rsidR="00CC3853" w:rsidRPr="00CC3853" w:rsidRDefault="00CC3853" w:rsidP="00044EF5">
      <w:pPr>
        <w:pStyle w:val="NoSpacing"/>
        <w:rPr>
          <w:color w:val="000000" w:themeColor="text1"/>
        </w:rPr>
      </w:pPr>
    </w:p>
    <w:p w14:paraId="595B84E2" w14:textId="078FCB9C" w:rsidR="00CC3853" w:rsidRPr="00CC3853" w:rsidRDefault="000D60F7" w:rsidP="00044EF5">
      <w:pPr>
        <w:pStyle w:val="NoSpacing"/>
        <w:rPr>
          <w:color w:val="000000" w:themeColor="text1"/>
        </w:rPr>
      </w:pPr>
      <w:r w:rsidRPr="00CC3853">
        <w:rPr>
          <w:color w:val="000000" w:themeColor="text1"/>
          <w:u w:val="single"/>
        </w:rPr>
        <w:t xml:space="preserve">Arlene </w:t>
      </w:r>
      <w:proofErr w:type="spellStart"/>
      <w:r w:rsidRPr="00CC3853">
        <w:rPr>
          <w:color w:val="000000" w:themeColor="text1"/>
          <w:u w:val="single"/>
        </w:rPr>
        <w:t>Cleeland</w:t>
      </w:r>
      <w:proofErr w:type="spellEnd"/>
      <w:r w:rsidRPr="00CC3853">
        <w:rPr>
          <w:color w:val="000000" w:themeColor="text1"/>
          <w:u w:val="single"/>
        </w:rPr>
        <w:t xml:space="preserve"> </w:t>
      </w:r>
      <w:r w:rsidRPr="00CC3853">
        <w:rPr>
          <w:color w:val="000000" w:themeColor="text1"/>
        </w:rPr>
        <w:t>– Thank you to the Police Department and a donation of $50.00 to the Police Department.</w:t>
      </w:r>
    </w:p>
    <w:p w14:paraId="3282D6D2" w14:textId="60780423" w:rsidR="00CC3853" w:rsidRPr="00CC3853" w:rsidRDefault="00CC3853" w:rsidP="00044EF5">
      <w:pPr>
        <w:pStyle w:val="NoSpacing"/>
        <w:rPr>
          <w:color w:val="000000" w:themeColor="text1"/>
        </w:rPr>
      </w:pPr>
    </w:p>
    <w:p w14:paraId="7743A859" w14:textId="11D5BD5A" w:rsidR="00CC3853" w:rsidRPr="00CC3853" w:rsidRDefault="000D60F7" w:rsidP="00044EF5">
      <w:pPr>
        <w:pStyle w:val="NoSpacing"/>
        <w:rPr>
          <w:color w:val="000000" w:themeColor="text1"/>
        </w:rPr>
      </w:pPr>
      <w:r w:rsidRPr="00CC3853">
        <w:rPr>
          <w:color w:val="000000" w:themeColor="text1"/>
          <w:u w:val="single"/>
        </w:rPr>
        <w:t>Armstrong Cable</w:t>
      </w:r>
      <w:r w:rsidRPr="00CC3853">
        <w:rPr>
          <w:color w:val="000000" w:themeColor="text1"/>
        </w:rPr>
        <w:t xml:space="preserve"> – Notice of another rate increase.</w:t>
      </w:r>
    </w:p>
    <w:p w14:paraId="4FCDD619" w14:textId="269B63F6" w:rsidR="00CC3853" w:rsidRPr="00CC3853" w:rsidRDefault="00CC3853" w:rsidP="00044EF5">
      <w:pPr>
        <w:pStyle w:val="NoSpacing"/>
        <w:rPr>
          <w:color w:val="000000" w:themeColor="text1"/>
        </w:rPr>
      </w:pPr>
    </w:p>
    <w:p w14:paraId="325696E8" w14:textId="1BDB5C20" w:rsidR="00CC3853" w:rsidRPr="00CC3853" w:rsidRDefault="000D60F7" w:rsidP="00044EF5">
      <w:pPr>
        <w:pStyle w:val="NoSpacing"/>
        <w:rPr>
          <w:color w:val="000000" w:themeColor="text1"/>
        </w:rPr>
      </w:pPr>
      <w:r w:rsidRPr="00CC3853">
        <w:rPr>
          <w:color w:val="000000" w:themeColor="text1"/>
          <w:u w:val="single"/>
        </w:rPr>
        <w:t>PennDot</w:t>
      </w:r>
      <w:r w:rsidRPr="00CC3853">
        <w:rPr>
          <w:color w:val="000000" w:themeColor="text1"/>
        </w:rPr>
        <w:t xml:space="preserve"> – Moving Forward quarterly newsletter dated Winter 2021.</w:t>
      </w:r>
    </w:p>
    <w:p w14:paraId="6CF5D422" w14:textId="1976B2DB" w:rsidR="008D14E8" w:rsidRPr="000D60F7" w:rsidRDefault="000D60F7" w:rsidP="000D60F7">
      <w:pPr>
        <w:pStyle w:val="NoSpacing"/>
        <w:jc w:val="center"/>
      </w:pPr>
      <w:r w:rsidRPr="000D60F7">
        <w:lastRenderedPageBreak/>
        <w:t>Tuesday, February 9, 2021</w:t>
      </w:r>
    </w:p>
    <w:p w14:paraId="2DD819B5" w14:textId="77777777" w:rsidR="008D14E8" w:rsidRPr="00B25944" w:rsidRDefault="008D14E8" w:rsidP="00044EF5">
      <w:pPr>
        <w:pStyle w:val="NoSpacing"/>
        <w:rPr>
          <w:color w:val="FF0000"/>
        </w:rPr>
      </w:pPr>
    </w:p>
    <w:p w14:paraId="565F0A3F" w14:textId="77777777" w:rsidR="008D14E8" w:rsidRPr="003A5F17" w:rsidRDefault="000D60F7" w:rsidP="00044EF5">
      <w:pPr>
        <w:pStyle w:val="NoSpacing"/>
        <w:rPr>
          <w:b/>
          <w:u w:val="single"/>
        </w:rPr>
      </w:pPr>
      <w:r w:rsidRPr="003A5F17">
        <w:rPr>
          <w:b/>
          <w:u w:val="single"/>
        </w:rPr>
        <w:t>Seminars</w:t>
      </w:r>
    </w:p>
    <w:p w14:paraId="1718F665" w14:textId="77777777" w:rsidR="008D14E8" w:rsidRPr="00B25944" w:rsidRDefault="008D14E8" w:rsidP="00044EF5">
      <w:pPr>
        <w:pStyle w:val="NoSpacing"/>
        <w:rPr>
          <w:color w:val="FF0000"/>
          <w:u w:val="single"/>
        </w:rPr>
      </w:pPr>
    </w:p>
    <w:p w14:paraId="33B13C8F" w14:textId="79BBF00C" w:rsidR="003A5F17" w:rsidRPr="00691CB5" w:rsidRDefault="000D60F7" w:rsidP="003A5F17">
      <w:pPr>
        <w:pStyle w:val="NoSpacing"/>
        <w:rPr>
          <w:color w:val="000000" w:themeColor="text1"/>
        </w:rPr>
      </w:pPr>
      <w:r w:rsidRPr="00691CB5">
        <w:rPr>
          <w:color w:val="000000" w:themeColor="text1"/>
        </w:rPr>
        <w:t>None.</w:t>
      </w:r>
      <w:r w:rsidR="008D14E8" w:rsidRPr="00691CB5">
        <w:rPr>
          <w:color w:val="000000" w:themeColor="text1"/>
        </w:rPr>
        <w:tab/>
      </w:r>
    </w:p>
    <w:p w14:paraId="67B01A55" w14:textId="3BD9FA61" w:rsidR="008D14E8" w:rsidRPr="00691CB5" w:rsidRDefault="008D14E8" w:rsidP="00044EF5">
      <w:pPr>
        <w:pStyle w:val="NoSpacing"/>
        <w:rPr>
          <w:color w:val="000000" w:themeColor="text1"/>
        </w:rPr>
      </w:pPr>
    </w:p>
    <w:p w14:paraId="69EF21BE" w14:textId="77777777" w:rsidR="008D14E8" w:rsidRPr="00691CB5" w:rsidRDefault="000D60F7" w:rsidP="00044EF5">
      <w:pPr>
        <w:pStyle w:val="NoSpacing"/>
        <w:rPr>
          <w:b/>
          <w:color w:val="000000" w:themeColor="text1"/>
          <w:u w:val="single"/>
        </w:rPr>
      </w:pPr>
      <w:r w:rsidRPr="00691CB5">
        <w:rPr>
          <w:b/>
          <w:color w:val="000000" w:themeColor="text1"/>
          <w:u w:val="single"/>
        </w:rPr>
        <w:t>Treasurer’s Report</w:t>
      </w:r>
    </w:p>
    <w:p w14:paraId="15EE6153" w14:textId="77777777" w:rsidR="008D14E8" w:rsidRPr="00691CB5" w:rsidRDefault="008D14E8" w:rsidP="00044EF5">
      <w:pPr>
        <w:pStyle w:val="NoSpacing"/>
        <w:rPr>
          <w:color w:val="000000" w:themeColor="text1"/>
          <w:u w:val="single"/>
        </w:rPr>
      </w:pPr>
    </w:p>
    <w:p w14:paraId="751864D2" w14:textId="7C684DCE" w:rsidR="008D14E8" w:rsidRPr="00691CB5" w:rsidRDefault="000D60F7" w:rsidP="00044EF5">
      <w:pPr>
        <w:pStyle w:val="NoSpacing"/>
        <w:rPr>
          <w:color w:val="000000" w:themeColor="text1"/>
        </w:rPr>
      </w:pPr>
      <w:r w:rsidRPr="00691CB5">
        <w:rPr>
          <w:color w:val="000000" w:themeColor="text1"/>
        </w:rPr>
        <w:t xml:space="preserve">Mrs. Zerfoss read the list of invoices paid since the last report was read on </w:t>
      </w:r>
      <w:r w:rsidR="003A5F17" w:rsidRPr="00691CB5">
        <w:rPr>
          <w:color w:val="000000" w:themeColor="text1"/>
        </w:rPr>
        <w:t>J</w:t>
      </w:r>
      <w:r w:rsidR="00CC3853" w:rsidRPr="00691CB5">
        <w:rPr>
          <w:color w:val="000000" w:themeColor="text1"/>
        </w:rPr>
        <w:t>anuary</w:t>
      </w:r>
      <w:r w:rsidR="003A5F17" w:rsidRPr="00691CB5">
        <w:rPr>
          <w:color w:val="000000" w:themeColor="text1"/>
        </w:rPr>
        <w:t xml:space="preserve"> </w:t>
      </w:r>
      <w:r w:rsidR="00CC3853" w:rsidRPr="00691CB5">
        <w:rPr>
          <w:color w:val="000000" w:themeColor="text1"/>
        </w:rPr>
        <w:t>4</w:t>
      </w:r>
      <w:r w:rsidRPr="00691CB5">
        <w:rPr>
          <w:color w:val="000000" w:themeColor="text1"/>
        </w:rPr>
        <w:t>, 20</w:t>
      </w:r>
      <w:r w:rsidR="00CC3853" w:rsidRPr="00691CB5">
        <w:rPr>
          <w:color w:val="000000" w:themeColor="text1"/>
        </w:rPr>
        <w:t>21</w:t>
      </w:r>
      <w:r w:rsidRPr="00691CB5">
        <w:rPr>
          <w:color w:val="000000" w:themeColor="text1"/>
        </w:rPr>
        <w:t>.  Township Fund: $</w:t>
      </w:r>
      <w:r w:rsidR="00CC3853" w:rsidRPr="00691CB5">
        <w:rPr>
          <w:color w:val="000000" w:themeColor="text1"/>
        </w:rPr>
        <w:t>150,388.91</w:t>
      </w:r>
      <w:r w:rsidRPr="00691CB5">
        <w:rPr>
          <w:color w:val="000000" w:themeColor="text1"/>
        </w:rPr>
        <w:t>, Fire Tax Fund: $</w:t>
      </w:r>
      <w:r w:rsidR="00CC3853" w:rsidRPr="00691CB5">
        <w:rPr>
          <w:color w:val="000000" w:themeColor="text1"/>
        </w:rPr>
        <w:t>2,768.86</w:t>
      </w:r>
      <w:r w:rsidRPr="00691CB5">
        <w:rPr>
          <w:color w:val="000000" w:themeColor="text1"/>
        </w:rPr>
        <w:t xml:space="preserve">, </w:t>
      </w:r>
      <w:r w:rsidR="00CC3853" w:rsidRPr="00691CB5">
        <w:rPr>
          <w:color w:val="000000" w:themeColor="text1"/>
        </w:rPr>
        <w:t>Act 13 Fund: $405.02</w:t>
      </w:r>
      <w:r w:rsidRPr="00691CB5">
        <w:rPr>
          <w:color w:val="000000" w:themeColor="text1"/>
        </w:rPr>
        <w:t>.  Deposits into the various Township Funds totaled $</w:t>
      </w:r>
      <w:r w:rsidR="00CC3853" w:rsidRPr="00691CB5">
        <w:rPr>
          <w:color w:val="000000" w:themeColor="text1"/>
        </w:rPr>
        <w:t>180,427.86</w:t>
      </w:r>
      <w:r w:rsidRPr="00691CB5">
        <w:rPr>
          <w:color w:val="000000" w:themeColor="text1"/>
        </w:rPr>
        <w:t>.  Balances were read as follows:  Township Fund: $</w:t>
      </w:r>
      <w:r w:rsidR="00CC3853" w:rsidRPr="00691CB5">
        <w:rPr>
          <w:color w:val="000000" w:themeColor="text1"/>
        </w:rPr>
        <w:t>121,655.23</w:t>
      </w:r>
      <w:r w:rsidRPr="00691CB5">
        <w:rPr>
          <w:color w:val="000000" w:themeColor="text1"/>
        </w:rPr>
        <w:t>, Fire Tax Fund: $</w:t>
      </w:r>
      <w:r w:rsidR="00CC3853" w:rsidRPr="00691CB5">
        <w:rPr>
          <w:color w:val="000000" w:themeColor="text1"/>
        </w:rPr>
        <w:t>59,230.06</w:t>
      </w:r>
      <w:r w:rsidRPr="00691CB5">
        <w:rPr>
          <w:color w:val="000000" w:themeColor="text1"/>
        </w:rPr>
        <w:t xml:space="preserve">, </w:t>
      </w:r>
      <w:r w:rsidR="00CC3853" w:rsidRPr="00691CB5">
        <w:rPr>
          <w:color w:val="000000" w:themeColor="text1"/>
        </w:rPr>
        <w:t xml:space="preserve">Township Savings Fund: $311,977.64, </w:t>
      </w:r>
      <w:r w:rsidRPr="00691CB5">
        <w:rPr>
          <w:color w:val="000000" w:themeColor="text1"/>
        </w:rPr>
        <w:t>Act 13 Impact Fund: $</w:t>
      </w:r>
      <w:r w:rsidR="00CC3853" w:rsidRPr="00691CB5">
        <w:rPr>
          <w:color w:val="000000" w:themeColor="text1"/>
        </w:rPr>
        <w:t>530,183.58</w:t>
      </w:r>
      <w:r w:rsidRPr="00691CB5">
        <w:rPr>
          <w:color w:val="000000" w:themeColor="text1"/>
        </w:rPr>
        <w:t>, Municipal Pension Fund: $</w:t>
      </w:r>
      <w:r w:rsidR="00CC3853" w:rsidRPr="00691CB5">
        <w:rPr>
          <w:color w:val="000000" w:themeColor="text1"/>
        </w:rPr>
        <w:t>780,439.84</w:t>
      </w:r>
      <w:r w:rsidRPr="00691CB5">
        <w:rPr>
          <w:color w:val="000000" w:themeColor="text1"/>
        </w:rPr>
        <w:t>, Police Pension Fund: $</w:t>
      </w:r>
      <w:r w:rsidR="00CC3853" w:rsidRPr="00691CB5">
        <w:rPr>
          <w:color w:val="000000" w:themeColor="text1"/>
        </w:rPr>
        <w:t>1,510,979.65</w:t>
      </w:r>
      <w:r w:rsidRPr="00691CB5">
        <w:rPr>
          <w:color w:val="000000" w:themeColor="text1"/>
        </w:rPr>
        <w:t>, State Fund: $</w:t>
      </w:r>
      <w:r w:rsidR="00CC3853" w:rsidRPr="00691CB5">
        <w:rPr>
          <w:color w:val="000000" w:themeColor="text1"/>
        </w:rPr>
        <w:t>36,870.41</w:t>
      </w:r>
      <w:r w:rsidRPr="00691CB5">
        <w:rPr>
          <w:color w:val="000000" w:themeColor="text1"/>
        </w:rPr>
        <w:t xml:space="preserve">.  Supervisor </w:t>
      </w:r>
      <w:r w:rsidR="00CC3853" w:rsidRPr="00691CB5">
        <w:rPr>
          <w:color w:val="000000" w:themeColor="text1"/>
        </w:rPr>
        <w:t>Mowry</w:t>
      </w:r>
      <w:r w:rsidRPr="00691CB5">
        <w:rPr>
          <w:color w:val="000000" w:themeColor="text1"/>
        </w:rPr>
        <w:t xml:space="preserve"> made the motion and Supervisor </w:t>
      </w:r>
      <w:r w:rsidR="00CC3853" w:rsidRPr="00691CB5">
        <w:rPr>
          <w:color w:val="000000" w:themeColor="text1"/>
        </w:rPr>
        <w:t>Roth</w:t>
      </w:r>
      <w:r w:rsidRPr="00691CB5">
        <w:rPr>
          <w:color w:val="000000" w:themeColor="text1"/>
        </w:rPr>
        <w:t xml:space="preserve"> seconded the motion that the Treasurer’s Report </w:t>
      </w:r>
      <w:r w:rsidRPr="00691CB5">
        <w:rPr>
          <w:noProof/>
          <w:color w:val="000000" w:themeColor="text1"/>
        </w:rPr>
        <w:t>be</w:t>
      </w:r>
      <w:r w:rsidRPr="00691CB5">
        <w:rPr>
          <w:color w:val="000000" w:themeColor="text1"/>
        </w:rPr>
        <w:t xml:space="preserve"> approved as presented.  The motion carried.</w:t>
      </w:r>
    </w:p>
    <w:p w14:paraId="43E0CAEB" w14:textId="77777777" w:rsidR="008D14E8" w:rsidRPr="00691CB5" w:rsidRDefault="008D14E8" w:rsidP="00044EF5">
      <w:pPr>
        <w:pStyle w:val="NoSpacing"/>
        <w:rPr>
          <w:color w:val="000000" w:themeColor="text1"/>
        </w:rPr>
      </w:pPr>
    </w:p>
    <w:p w14:paraId="21D57250" w14:textId="77777777" w:rsidR="00D67119" w:rsidRPr="00691CB5" w:rsidRDefault="000D60F7" w:rsidP="00044EF5">
      <w:pPr>
        <w:pStyle w:val="NoSpacing"/>
        <w:rPr>
          <w:b/>
          <w:color w:val="000000" w:themeColor="text1"/>
          <w:u w:val="single"/>
        </w:rPr>
      </w:pPr>
      <w:r w:rsidRPr="00691CB5">
        <w:rPr>
          <w:b/>
          <w:color w:val="000000" w:themeColor="text1"/>
          <w:u w:val="single"/>
        </w:rPr>
        <w:t>Zoning Department</w:t>
      </w:r>
    </w:p>
    <w:p w14:paraId="148F31D8" w14:textId="77777777" w:rsidR="00D67119" w:rsidRPr="00691CB5" w:rsidRDefault="00D67119" w:rsidP="00044EF5">
      <w:pPr>
        <w:pStyle w:val="NoSpacing"/>
        <w:rPr>
          <w:color w:val="000000" w:themeColor="text1"/>
          <w:u w:val="single"/>
        </w:rPr>
      </w:pPr>
    </w:p>
    <w:p w14:paraId="1748E939" w14:textId="6E0132A5" w:rsidR="00E31E8C" w:rsidRPr="00691CB5" w:rsidRDefault="000D60F7" w:rsidP="00044EF5">
      <w:pPr>
        <w:pStyle w:val="NoSpacing"/>
        <w:rPr>
          <w:color w:val="000000" w:themeColor="text1"/>
        </w:rPr>
      </w:pPr>
      <w:r w:rsidRPr="00691CB5">
        <w:rPr>
          <w:color w:val="000000" w:themeColor="text1"/>
        </w:rPr>
        <w:t xml:space="preserve">Mr. Bonetti presented his Zoning report for January 2021.  The following have been issued: 1 Zoning Permit, 17 Lien Letters, </w:t>
      </w:r>
      <w:r w:rsidR="00B24C43" w:rsidRPr="00691CB5">
        <w:rPr>
          <w:color w:val="000000" w:themeColor="text1"/>
        </w:rPr>
        <w:t>1 Land Development Application.  Total Zoning fees for January 2021 were $555.00.</w:t>
      </w:r>
    </w:p>
    <w:p w14:paraId="3F00D9A7" w14:textId="1EAAC34C" w:rsidR="00B24C43" w:rsidRPr="00691CB5" w:rsidRDefault="00B24C43" w:rsidP="00044EF5">
      <w:pPr>
        <w:pStyle w:val="NoSpacing"/>
        <w:rPr>
          <w:color w:val="000000" w:themeColor="text1"/>
        </w:rPr>
      </w:pPr>
    </w:p>
    <w:p w14:paraId="1812F61B" w14:textId="453322A3" w:rsidR="00B24C43" w:rsidRPr="00691CB5" w:rsidRDefault="000D60F7" w:rsidP="00044EF5">
      <w:pPr>
        <w:pStyle w:val="NoSpacing"/>
        <w:rPr>
          <w:color w:val="000000" w:themeColor="text1"/>
        </w:rPr>
      </w:pPr>
      <w:r w:rsidRPr="00691CB5">
        <w:rPr>
          <w:color w:val="000000" w:themeColor="text1"/>
        </w:rPr>
        <w:t>Mr. Bonetti also reported on the approval letter</w:t>
      </w:r>
      <w:r w:rsidR="00A6432B">
        <w:rPr>
          <w:color w:val="000000" w:themeColor="text1"/>
        </w:rPr>
        <w:t xml:space="preserve"> </w:t>
      </w:r>
      <w:r>
        <w:rPr>
          <w:color w:val="000000" w:themeColor="text1"/>
        </w:rPr>
        <w:t>e</w:t>
      </w:r>
      <w:r w:rsidRPr="00691CB5">
        <w:rPr>
          <w:color w:val="000000" w:themeColor="text1"/>
        </w:rPr>
        <w:t xml:space="preserve">xemption that was received from PA DEP on A. </w:t>
      </w:r>
      <w:proofErr w:type="spellStart"/>
      <w:r w:rsidRPr="00691CB5">
        <w:rPr>
          <w:color w:val="000000" w:themeColor="text1"/>
        </w:rPr>
        <w:t>McCay</w:t>
      </w:r>
      <w:proofErr w:type="spellEnd"/>
      <w:r w:rsidRPr="00691CB5">
        <w:rPr>
          <w:color w:val="000000" w:themeColor="text1"/>
        </w:rPr>
        <w:t xml:space="preserve"> Subdivision.  They confirmed that the project is exempt from the requirement to revise the Official Plan for new land development.</w:t>
      </w:r>
    </w:p>
    <w:p w14:paraId="4C857191" w14:textId="77777777" w:rsidR="00B24C43" w:rsidRPr="00691CB5" w:rsidRDefault="00B24C43" w:rsidP="00044EF5">
      <w:pPr>
        <w:pStyle w:val="NoSpacing"/>
        <w:rPr>
          <w:color w:val="000000" w:themeColor="text1"/>
        </w:rPr>
      </w:pPr>
    </w:p>
    <w:p w14:paraId="41E903D0" w14:textId="77777777" w:rsidR="00E31E8C" w:rsidRPr="00691CB5" w:rsidRDefault="000D60F7" w:rsidP="00044EF5">
      <w:pPr>
        <w:pStyle w:val="NoSpacing"/>
        <w:rPr>
          <w:b/>
          <w:color w:val="000000" w:themeColor="text1"/>
          <w:u w:val="single"/>
        </w:rPr>
      </w:pPr>
      <w:r w:rsidRPr="00691CB5">
        <w:rPr>
          <w:b/>
          <w:color w:val="000000" w:themeColor="text1"/>
          <w:u w:val="single"/>
        </w:rPr>
        <w:t>Police Department</w:t>
      </w:r>
    </w:p>
    <w:p w14:paraId="23441057" w14:textId="77777777" w:rsidR="00E31E8C" w:rsidRPr="00691CB5" w:rsidRDefault="00E31E8C" w:rsidP="00044EF5">
      <w:pPr>
        <w:pStyle w:val="NoSpacing"/>
        <w:rPr>
          <w:color w:val="000000" w:themeColor="text1"/>
          <w:u w:val="single"/>
        </w:rPr>
      </w:pPr>
    </w:p>
    <w:p w14:paraId="7AF55251" w14:textId="77777777" w:rsidR="00B24C43" w:rsidRPr="00691CB5" w:rsidRDefault="000D60F7" w:rsidP="00044EF5">
      <w:pPr>
        <w:pStyle w:val="NoSpacing"/>
        <w:rPr>
          <w:color w:val="000000" w:themeColor="text1"/>
        </w:rPr>
      </w:pPr>
      <w:r w:rsidRPr="00691CB5">
        <w:rPr>
          <w:color w:val="000000" w:themeColor="text1"/>
        </w:rPr>
        <w:t>Mrs. Zerfoss read the Police report for January 2021. She also submitted the annual report for 2021.</w:t>
      </w:r>
    </w:p>
    <w:p w14:paraId="04582E8C" w14:textId="77777777" w:rsidR="00B24C43" w:rsidRPr="00691CB5" w:rsidRDefault="00B24C43" w:rsidP="00044EF5">
      <w:pPr>
        <w:pStyle w:val="NoSpacing"/>
        <w:rPr>
          <w:color w:val="000000" w:themeColor="text1"/>
        </w:rPr>
      </w:pPr>
    </w:p>
    <w:p w14:paraId="74F7D06C" w14:textId="7AEAF3BF" w:rsidR="00D72FE1" w:rsidRPr="00691CB5" w:rsidRDefault="000D60F7" w:rsidP="00044EF5">
      <w:pPr>
        <w:pStyle w:val="NoSpacing"/>
        <w:rPr>
          <w:color w:val="000000" w:themeColor="text1"/>
        </w:rPr>
      </w:pPr>
      <w:r w:rsidRPr="00691CB5">
        <w:rPr>
          <w:color w:val="000000" w:themeColor="text1"/>
        </w:rPr>
        <w:t xml:space="preserve">Mrs. Zerfoss read the Animal Control Report for December 2020. </w:t>
      </w:r>
    </w:p>
    <w:p w14:paraId="76B8F133" w14:textId="77777777" w:rsidR="003A5F17" w:rsidRPr="00691CB5" w:rsidRDefault="003A5F17" w:rsidP="00044EF5">
      <w:pPr>
        <w:pStyle w:val="NoSpacing"/>
        <w:rPr>
          <w:color w:val="000000" w:themeColor="text1"/>
        </w:rPr>
      </w:pPr>
    </w:p>
    <w:p w14:paraId="40EE8A3C" w14:textId="77777777" w:rsidR="00FD28DB" w:rsidRPr="00691CB5" w:rsidRDefault="000D60F7" w:rsidP="00044EF5">
      <w:pPr>
        <w:pStyle w:val="NoSpacing"/>
        <w:rPr>
          <w:b/>
          <w:color w:val="000000" w:themeColor="text1"/>
          <w:u w:val="single"/>
        </w:rPr>
      </w:pPr>
      <w:r w:rsidRPr="00691CB5">
        <w:rPr>
          <w:b/>
          <w:color w:val="000000" w:themeColor="text1"/>
          <w:u w:val="single"/>
        </w:rPr>
        <w:t>Road Department</w:t>
      </w:r>
    </w:p>
    <w:p w14:paraId="1A3A03C1" w14:textId="77777777" w:rsidR="00FD28DB" w:rsidRPr="00691CB5" w:rsidRDefault="00FD28DB" w:rsidP="00044EF5">
      <w:pPr>
        <w:pStyle w:val="NoSpacing"/>
        <w:rPr>
          <w:color w:val="000000" w:themeColor="text1"/>
          <w:u w:val="single"/>
        </w:rPr>
      </w:pPr>
    </w:p>
    <w:p w14:paraId="46EDBF28" w14:textId="3B5B6E41" w:rsidR="00FD28DB" w:rsidRPr="00691CB5" w:rsidRDefault="000D60F7" w:rsidP="00044EF5">
      <w:pPr>
        <w:pStyle w:val="NoSpacing"/>
        <w:rPr>
          <w:color w:val="000000" w:themeColor="text1"/>
        </w:rPr>
      </w:pPr>
      <w:r w:rsidRPr="00691CB5">
        <w:rPr>
          <w:color w:val="000000" w:themeColor="text1"/>
        </w:rPr>
        <w:t xml:space="preserve">Supervisor Roth </w:t>
      </w:r>
      <w:r w:rsidR="00B24C43" w:rsidRPr="00691CB5">
        <w:rPr>
          <w:color w:val="000000" w:themeColor="text1"/>
        </w:rPr>
        <w:t xml:space="preserve">made the motion and Supervisor Ward seconded the motion to purchase 2A concrete from </w:t>
      </w:r>
      <w:proofErr w:type="spellStart"/>
      <w:r w:rsidR="00B24C43" w:rsidRPr="00691CB5">
        <w:rPr>
          <w:color w:val="000000" w:themeColor="text1"/>
        </w:rPr>
        <w:t>Mekis</w:t>
      </w:r>
      <w:proofErr w:type="spellEnd"/>
      <w:r w:rsidR="00B24C43" w:rsidRPr="00691CB5">
        <w:rPr>
          <w:color w:val="000000" w:themeColor="text1"/>
        </w:rPr>
        <w:t xml:space="preserve"> at $12.00 a ton and that Phil Hay Trucking</w:t>
      </w:r>
      <w:r w:rsidRPr="00691CB5">
        <w:rPr>
          <w:color w:val="000000" w:themeColor="text1"/>
        </w:rPr>
        <w:t xml:space="preserve"> </w:t>
      </w:r>
      <w:r w:rsidR="00B24C43" w:rsidRPr="00691CB5">
        <w:rPr>
          <w:color w:val="000000" w:themeColor="text1"/>
        </w:rPr>
        <w:t>will deliver the concrete at $85.00 a load.  The motion carried.</w:t>
      </w:r>
    </w:p>
    <w:p w14:paraId="3DA18968" w14:textId="792133CB" w:rsidR="00B24C43" w:rsidRPr="00691CB5" w:rsidRDefault="00B24C43" w:rsidP="00044EF5">
      <w:pPr>
        <w:pStyle w:val="NoSpacing"/>
        <w:rPr>
          <w:color w:val="000000" w:themeColor="text1"/>
        </w:rPr>
      </w:pPr>
    </w:p>
    <w:p w14:paraId="09CCEADC" w14:textId="0584870D" w:rsidR="00B24C43" w:rsidRPr="00691CB5" w:rsidRDefault="000D60F7" w:rsidP="00044EF5">
      <w:pPr>
        <w:pStyle w:val="NoSpacing"/>
        <w:rPr>
          <w:color w:val="000000" w:themeColor="text1"/>
        </w:rPr>
      </w:pPr>
      <w:r w:rsidRPr="00691CB5">
        <w:rPr>
          <w:color w:val="000000" w:themeColor="text1"/>
        </w:rPr>
        <w:t xml:space="preserve">Supervisor Roth also reported that </w:t>
      </w:r>
      <w:proofErr w:type="spellStart"/>
      <w:r w:rsidRPr="00691CB5">
        <w:rPr>
          <w:color w:val="000000" w:themeColor="text1"/>
        </w:rPr>
        <w:t>Mekis</w:t>
      </w:r>
      <w:proofErr w:type="spellEnd"/>
      <w:r w:rsidRPr="00691CB5">
        <w:rPr>
          <w:color w:val="000000" w:themeColor="text1"/>
        </w:rPr>
        <w:t xml:space="preserve"> will remove the old concrete pipes from the Township when they drop off the crushed concrete. Phil Hay Trucking will take these concrete pipes to </w:t>
      </w:r>
      <w:proofErr w:type="spellStart"/>
      <w:r w:rsidRPr="00691CB5">
        <w:rPr>
          <w:color w:val="000000" w:themeColor="text1"/>
        </w:rPr>
        <w:t>Mekis</w:t>
      </w:r>
      <w:proofErr w:type="spellEnd"/>
      <w:r w:rsidRPr="00691CB5">
        <w:rPr>
          <w:color w:val="000000" w:themeColor="text1"/>
        </w:rPr>
        <w:t xml:space="preserve"> to be crushed.</w:t>
      </w:r>
    </w:p>
    <w:p w14:paraId="5184EA52" w14:textId="731E3DE7" w:rsidR="00B24C43" w:rsidRPr="00691CB5" w:rsidRDefault="00B24C43" w:rsidP="00044EF5">
      <w:pPr>
        <w:pStyle w:val="NoSpacing"/>
        <w:rPr>
          <w:color w:val="000000" w:themeColor="text1"/>
        </w:rPr>
      </w:pPr>
    </w:p>
    <w:p w14:paraId="78E1E189" w14:textId="77777777" w:rsidR="000D60F7" w:rsidRDefault="000D60F7">
      <w:pPr>
        <w:rPr>
          <w:color w:val="000000" w:themeColor="text1"/>
        </w:rPr>
      </w:pPr>
      <w:r>
        <w:rPr>
          <w:color w:val="000000" w:themeColor="text1"/>
        </w:rPr>
        <w:br w:type="page"/>
      </w:r>
    </w:p>
    <w:p w14:paraId="7D9002CD" w14:textId="0ECCDA45" w:rsidR="000D60F7" w:rsidRDefault="000D60F7" w:rsidP="000D60F7">
      <w:pPr>
        <w:pStyle w:val="NoSpacing"/>
        <w:jc w:val="center"/>
        <w:rPr>
          <w:color w:val="000000" w:themeColor="text1"/>
        </w:rPr>
      </w:pPr>
      <w:r>
        <w:rPr>
          <w:color w:val="000000" w:themeColor="text1"/>
        </w:rPr>
        <w:lastRenderedPageBreak/>
        <w:t>Tuesday, February 9, 2021</w:t>
      </w:r>
    </w:p>
    <w:p w14:paraId="63DE4DEC" w14:textId="6260542A" w:rsidR="000D60F7" w:rsidRDefault="000D60F7" w:rsidP="000D60F7">
      <w:pPr>
        <w:pStyle w:val="NoSpacing"/>
        <w:jc w:val="center"/>
        <w:rPr>
          <w:color w:val="000000" w:themeColor="text1"/>
        </w:rPr>
      </w:pPr>
    </w:p>
    <w:p w14:paraId="2489ABA5" w14:textId="225B6B26" w:rsidR="000D60F7" w:rsidRPr="000D60F7" w:rsidRDefault="000D60F7" w:rsidP="000D60F7">
      <w:pPr>
        <w:pStyle w:val="NoSpacing"/>
        <w:rPr>
          <w:b/>
          <w:bCs/>
          <w:color w:val="000000" w:themeColor="text1"/>
          <w:u w:val="single"/>
        </w:rPr>
      </w:pPr>
      <w:r>
        <w:rPr>
          <w:b/>
          <w:bCs/>
          <w:color w:val="000000" w:themeColor="text1"/>
          <w:u w:val="single"/>
        </w:rPr>
        <w:t>Road Department – Continued</w:t>
      </w:r>
    </w:p>
    <w:p w14:paraId="5D3784C5" w14:textId="77777777" w:rsidR="000D60F7" w:rsidRDefault="000D60F7" w:rsidP="00044EF5">
      <w:pPr>
        <w:pStyle w:val="NoSpacing"/>
        <w:rPr>
          <w:color w:val="000000" w:themeColor="text1"/>
        </w:rPr>
      </w:pPr>
    </w:p>
    <w:p w14:paraId="6A39B942" w14:textId="18C874DA" w:rsidR="00B24C43" w:rsidRPr="00691CB5" w:rsidRDefault="000D60F7" w:rsidP="00044EF5">
      <w:pPr>
        <w:pStyle w:val="NoSpacing"/>
        <w:rPr>
          <w:color w:val="000000" w:themeColor="text1"/>
        </w:rPr>
      </w:pPr>
      <w:r w:rsidRPr="00691CB5">
        <w:rPr>
          <w:color w:val="000000" w:themeColor="text1"/>
        </w:rPr>
        <w:t>Supervisor Roth reported he received approval at the last meeting to purchase 2 extra cameras.  The cost exceeded the $500.00 he was authorized</w:t>
      </w:r>
      <w:r>
        <w:rPr>
          <w:color w:val="000000" w:themeColor="text1"/>
        </w:rPr>
        <w:t xml:space="preserve"> to spend</w:t>
      </w:r>
      <w:r w:rsidRPr="00691CB5">
        <w:rPr>
          <w:color w:val="000000" w:themeColor="text1"/>
        </w:rPr>
        <w:t xml:space="preserve">.  The extra cameras will cost approximately $2,000.00.  Supervisor Ward made the motion and Supervisor Mowry seconded the motion that Supervisor Roth be authorized to purchase the 2 cameras at a cost of </w:t>
      </w:r>
      <w:r>
        <w:rPr>
          <w:color w:val="000000" w:themeColor="text1"/>
        </w:rPr>
        <w:t xml:space="preserve">approximately </w:t>
      </w:r>
      <w:r w:rsidRPr="00691CB5">
        <w:rPr>
          <w:color w:val="000000" w:themeColor="text1"/>
        </w:rPr>
        <w:t>$2,000.00.  The motion carried.</w:t>
      </w:r>
    </w:p>
    <w:p w14:paraId="0AA43DB4" w14:textId="59DFEAC5" w:rsidR="00B24C43" w:rsidRPr="00691CB5" w:rsidRDefault="00B24C43" w:rsidP="00044EF5">
      <w:pPr>
        <w:pStyle w:val="NoSpacing"/>
        <w:rPr>
          <w:color w:val="000000" w:themeColor="text1"/>
        </w:rPr>
      </w:pPr>
    </w:p>
    <w:p w14:paraId="7E3E733C" w14:textId="5F7F7B66" w:rsidR="00B24C43" w:rsidRPr="00691CB5" w:rsidRDefault="000D60F7" w:rsidP="00044EF5">
      <w:pPr>
        <w:pStyle w:val="NoSpacing"/>
        <w:rPr>
          <w:color w:val="000000" w:themeColor="text1"/>
        </w:rPr>
      </w:pPr>
      <w:r w:rsidRPr="00691CB5">
        <w:rPr>
          <w:color w:val="000000" w:themeColor="text1"/>
        </w:rPr>
        <w:t>Supervisor Roth reported the John Deere tractor keeps quitting and he is having Land Pro service the tractor.</w:t>
      </w:r>
    </w:p>
    <w:p w14:paraId="38ADD87D" w14:textId="0057047D" w:rsidR="00B24C43" w:rsidRPr="00691CB5" w:rsidRDefault="00B24C43" w:rsidP="00044EF5">
      <w:pPr>
        <w:pStyle w:val="NoSpacing"/>
        <w:rPr>
          <w:color w:val="000000" w:themeColor="text1"/>
        </w:rPr>
      </w:pPr>
    </w:p>
    <w:p w14:paraId="2553D10E" w14:textId="15B2C86B" w:rsidR="00B24C43" w:rsidRPr="00691CB5" w:rsidRDefault="000D60F7" w:rsidP="00044EF5">
      <w:pPr>
        <w:pStyle w:val="NoSpacing"/>
        <w:rPr>
          <w:color w:val="000000" w:themeColor="text1"/>
        </w:rPr>
      </w:pPr>
      <w:r w:rsidRPr="00691CB5">
        <w:rPr>
          <w:color w:val="000000" w:themeColor="text1"/>
        </w:rPr>
        <w:t xml:space="preserve">Supervisor Roth stated Truck #8 broke down and had to have the alternator replaced.  He stated </w:t>
      </w:r>
      <w:r>
        <w:rPr>
          <w:color w:val="000000" w:themeColor="text1"/>
        </w:rPr>
        <w:t xml:space="preserve">that </w:t>
      </w:r>
      <w:r w:rsidRPr="00691CB5">
        <w:rPr>
          <w:color w:val="000000" w:themeColor="text1"/>
        </w:rPr>
        <w:t>truck #6 is having possible fuel related issues.  A Cummings representative will review this issue and advise.</w:t>
      </w:r>
    </w:p>
    <w:p w14:paraId="03337868" w14:textId="689EEC32" w:rsidR="00B24C43" w:rsidRPr="00691CB5" w:rsidRDefault="00B24C43" w:rsidP="00044EF5">
      <w:pPr>
        <w:pStyle w:val="NoSpacing"/>
        <w:rPr>
          <w:color w:val="000000" w:themeColor="text1"/>
        </w:rPr>
      </w:pPr>
    </w:p>
    <w:p w14:paraId="33D81FC5" w14:textId="64DFAAEF" w:rsidR="00B24C43" w:rsidRPr="00691CB5" w:rsidRDefault="000D60F7" w:rsidP="00044EF5">
      <w:pPr>
        <w:pStyle w:val="NoSpacing"/>
        <w:rPr>
          <w:color w:val="000000" w:themeColor="text1"/>
        </w:rPr>
      </w:pPr>
      <w:r w:rsidRPr="00691CB5">
        <w:rPr>
          <w:color w:val="000000" w:themeColor="text1"/>
        </w:rPr>
        <w:t xml:space="preserve">Supervisor Roth advised that Solicitor Lope wrote a letter to </w:t>
      </w:r>
      <w:proofErr w:type="spellStart"/>
      <w:r w:rsidRPr="00691CB5">
        <w:rPr>
          <w:color w:val="000000" w:themeColor="text1"/>
        </w:rPr>
        <w:t>Glassmere</w:t>
      </w:r>
      <w:proofErr w:type="spellEnd"/>
      <w:r w:rsidRPr="00691CB5">
        <w:rPr>
          <w:color w:val="000000" w:themeColor="text1"/>
        </w:rPr>
        <w:t xml:space="preserve"> advising that Penn Township will hold them responsible in the future if there is damage to any of the vehicles </w:t>
      </w:r>
      <w:proofErr w:type="gramStart"/>
      <w:r w:rsidRPr="00691CB5">
        <w:rPr>
          <w:color w:val="000000" w:themeColor="text1"/>
        </w:rPr>
        <w:t>as a result of</w:t>
      </w:r>
      <w:proofErr w:type="gramEnd"/>
      <w:r w:rsidRPr="00691CB5">
        <w:rPr>
          <w:color w:val="000000" w:themeColor="text1"/>
        </w:rPr>
        <w:t xml:space="preserve"> their actions.</w:t>
      </w:r>
    </w:p>
    <w:p w14:paraId="3E6E71E1" w14:textId="2E139BCE" w:rsidR="00160191" w:rsidRPr="00691CB5" w:rsidRDefault="00160191" w:rsidP="00044EF5">
      <w:pPr>
        <w:pStyle w:val="NoSpacing"/>
        <w:rPr>
          <w:color w:val="000000" w:themeColor="text1"/>
        </w:rPr>
      </w:pPr>
    </w:p>
    <w:p w14:paraId="414D0A39" w14:textId="473263E0" w:rsidR="00160191" w:rsidRPr="00691CB5" w:rsidRDefault="000D60F7" w:rsidP="00044EF5">
      <w:pPr>
        <w:pStyle w:val="NoSpacing"/>
        <w:rPr>
          <w:color w:val="000000" w:themeColor="text1"/>
          <w:u w:val="single"/>
        </w:rPr>
      </w:pPr>
      <w:r w:rsidRPr="00691CB5">
        <w:rPr>
          <w:color w:val="000000" w:themeColor="text1"/>
          <w:u w:val="single"/>
        </w:rPr>
        <w:t>Recycling Report</w:t>
      </w:r>
    </w:p>
    <w:p w14:paraId="75F672BD" w14:textId="0038D39F" w:rsidR="00D72FE1" w:rsidRPr="00691CB5" w:rsidRDefault="00D72FE1" w:rsidP="00044EF5">
      <w:pPr>
        <w:pStyle w:val="NoSpacing"/>
        <w:rPr>
          <w:color w:val="000000" w:themeColor="text1"/>
        </w:rPr>
      </w:pPr>
    </w:p>
    <w:p w14:paraId="1F1B1896" w14:textId="06BF79C8" w:rsidR="00160191" w:rsidRPr="00691CB5" w:rsidRDefault="000D60F7" w:rsidP="00044EF5">
      <w:pPr>
        <w:pStyle w:val="NoSpacing"/>
        <w:rPr>
          <w:b/>
          <w:color w:val="000000" w:themeColor="text1"/>
          <w:u w:val="single"/>
        </w:rPr>
      </w:pPr>
      <w:r w:rsidRPr="00691CB5">
        <w:rPr>
          <w:color w:val="000000" w:themeColor="text1"/>
        </w:rPr>
        <w:t>Mrs. Zerfoss read a letter from Sheryl Kelly that Butler County has a state-required and approved Municipal Solid Waste Management Plan under Pennsylvania’s Act 11.  As part of this plan, the County has contracts with many landfills that are permitted to accept municipal waste from haulers operating in Butler county and we have an “ope</w:t>
      </w:r>
      <w:r>
        <w:rPr>
          <w:color w:val="000000" w:themeColor="text1"/>
        </w:rPr>
        <w:t>n</w:t>
      </w:r>
      <w:r w:rsidRPr="00691CB5">
        <w:rPr>
          <w:color w:val="000000" w:themeColor="text1"/>
        </w:rPr>
        <w:t xml:space="preserve">” plan which allows permitted landfills to petition the county to be added to the plan.  They have been petitioned by Evergreen </w:t>
      </w:r>
      <w:proofErr w:type="gramStart"/>
      <w:r w:rsidRPr="00691CB5">
        <w:rPr>
          <w:color w:val="000000" w:themeColor="text1"/>
        </w:rPr>
        <w:t>Landfill,</w:t>
      </w:r>
      <w:proofErr w:type="gramEnd"/>
      <w:r w:rsidRPr="00691CB5">
        <w:rPr>
          <w:color w:val="000000" w:themeColor="text1"/>
        </w:rPr>
        <w:t xml:space="preserve"> Inc. owned by Waste Management.  They are now in the required 30-day period whereby Butler County’s municipalities may submit comments regarding the addition of this landfill.</w:t>
      </w:r>
    </w:p>
    <w:p w14:paraId="0A9CAC4F" w14:textId="77777777" w:rsidR="00D72FE1" w:rsidRPr="00691CB5" w:rsidRDefault="00D72FE1" w:rsidP="00044EF5">
      <w:pPr>
        <w:pStyle w:val="NoSpacing"/>
        <w:rPr>
          <w:color w:val="000000" w:themeColor="text1"/>
          <w:u w:val="single"/>
        </w:rPr>
      </w:pPr>
    </w:p>
    <w:p w14:paraId="089C2AE4" w14:textId="70386EB2" w:rsidR="005D0E25" w:rsidRPr="00691CB5" w:rsidRDefault="000D60F7" w:rsidP="00044EF5">
      <w:pPr>
        <w:pStyle w:val="NoSpacing"/>
        <w:rPr>
          <w:color w:val="000000" w:themeColor="text1"/>
        </w:rPr>
      </w:pPr>
      <w:r w:rsidRPr="00691CB5">
        <w:rPr>
          <w:color w:val="000000" w:themeColor="text1"/>
        </w:rPr>
        <w:t xml:space="preserve">Mrs. Zerfoss </w:t>
      </w:r>
      <w:r w:rsidR="00160191" w:rsidRPr="00691CB5">
        <w:rPr>
          <w:color w:val="000000" w:themeColor="text1"/>
        </w:rPr>
        <w:t>announced</w:t>
      </w:r>
      <w:r w:rsidRPr="00691CB5">
        <w:rPr>
          <w:color w:val="000000" w:themeColor="text1"/>
        </w:rPr>
        <w:t xml:space="preserve"> that </w:t>
      </w:r>
      <w:r w:rsidR="00160191" w:rsidRPr="00691CB5">
        <w:rPr>
          <w:color w:val="000000" w:themeColor="text1"/>
        </w:rPr>
        <w:t>PA DEP has completed their review of Penn Township’s registration to conduct a household hazardous waste and electronics collection event in conjunction with Environmental Coordination Services and Recycling at 157 E Airport Rd., Butler, PA 16002 on June 5, 2021</w:t>
      </w:r>
      <w:r w:rsidRPr="00691CB5">
        <w:rPr>
          <w:color w:val="000000" w:themeColor="text1"/>
        </w:rPr>
        <w:t>.</w:t>
      </w:r>
    </w:p>
    <w:p w14:paraId="6A261DFB" w14:textId="77777777" w:rsidR="005D0E25" w:rsidRPr="00691CB5" w:rsidRDefault="005D0E25" w:rsidP="00044EF5">
      <w:pPr>
        <w:pStyle w:val="NoSpacing"/>
        <w:rPr>
          <w:color w:val="000000" w:themeColor="text1"/>
        </w:rPr>
      </w:pPr>
    </w:p>
    <w:p w14:paraId="53590604" w14:textId="77777777" w:rsidR="005D0E25" w:rsidRPr="00691CB5" w:rsidRDefault="000D60F7" w:rsidP="00044EF5">
      <w:pPr>
        <w:pStyle w:val="NoSpacing"/>
        <w:rPr>
          <w:b/>
          <w:color w:val="000000" w:themeColor="text1"/>
          <w:u w:val="single"/>
        </w:rPr>
      </w:pPr>
      <w:r w:rsidRPr="00691CB5">
        <w:rPr>
          <w:b/>
          <w:color w:val="000000" w:themeColor="text1"/>
          <w:u w:val="single"/>
        </w:rPr>
        <w:t>Parks and Recreation Department</w:t>
      </w:r>
    </w:p>
    <w:p w14:paraId="1948AD82" w14:textId="77777777" w:rsidR="005D0E25" w:rsidRPr="00691CB5" w:rsidRDefault="005D0E25" w:rsidP="00044EF5">
      <w:pPr>
        <w:pStyle w:val="NoSpacing"/>
        <w:rPr>
          <w:color w:val="000000" w:themeColor="text1"/>
          <w:u w:val="single"/>
        </w:rPr>
      </w:pPr>
    </w:p>
    <w:p w14:paraId="152511C0" w14:textId="02E237FF" w:rsidR="005D0E25" w:rsidRPr="00691CB5" w:rsidRDefault="000D60F7" w:rsidP="00044EF5">
      <w:pPr>
        <w:pStyle w:val="NoSpacing"/>
        <w:rPr>
          <w:color w:val="000000" w:themeColor="text1"/>
        </w:rPr>
      </w:pPr>
      <w:r w:rsidRPr="00691CB5">
        <w:rPr>
          <w:color w:val="000000" w:themeColor="text1"/>
        </w:rPr>
        <w:t xml:space="preserve">Supervisor Roth reported a Scout would like to install a </w:t>
      </w:r>
      <w:proofErr w:type="spellStart"/>
      <w:r w:rsidRPr="00691CB5">
        <w:rPr>
          <w:color w:val="000000" w:themeColor="text1"/>
        </w:rPr>
        <w:t>GaGa</w:t>
      </w:r>
      <w:proofErr w:type="spellEnd"/>
      <w:r w:rsidRPr="00691CB5">
        <w:rPr>
          <w:color w:val="000000" w:themeColor="text1"/>
        </w:rPr>
        <w:t xml:space="preserve"> pit at the Harcrest Park and another Scout would like to install a chimney swift tower.  These are Eagle Scout projects.</w:t>
      </w:r>
    </w:p>
    <w:p w14:paraId="3B8AD4EE" w14:textId="58177725" w:rsidR="00160191" w:rsidRPr="00691CB5" w:rsidRDefault="00160191" w:rsidP="00044EF5">
      <w:pPr>
        <w:pStyle w:val="NoSpacing"/>
        <w:rPr>
          <w:color w:val="000000" w:themeColor="text1"/>
        </w:rPr>
      </w:pPr>
    </w:p>
    <w:p w14:paraId="17429844" w14:textId="0A38D6B9" w:rsidR="00160191" w:rsidRPr="00691CB5" w:rsidRDefault="000D60F7" w:rsidP="00044EF5">
      <w:pPr>
        <w:pStyle w:val="NoSpacing"/>
        <w:rPr>
          <w:color w:val="000000" w:themeColor="text1"/>
        </w:rPr>
      </w:pPr>
      <w:r w:rsidRPr="00691CB5">
        <w:rPr>
          <w:color w:val="000000" w:themeColor="text1"/>
        </w:rPr>
        <w:t>Supervisor Roth stated Lance Welliver and James Feath are working on a Harcrest Park grant for LWCF.  HRG will bill for time on the application.</w:t>
      </w:r>
    </w:p>
    <w:p w14:paraId="41922E35" w14:textId="1D4BFD70" w:rsidR="00160191" w:rsidRDefault="000D60F7" w:rsidP="000D60F7">
      <w:pPr>
        <w:pStyle w:val="NoSpacing"/>
        <w:jc w:val="center"/>
        <w:rPr>
          <w:color w:val="000000" w:themeColor="text1"/>
        </w:rPr>
      </w:pPr>
      <w:r>
        <w:rPr>
          <w:color w:val="000000" w:themeColor="text1"/>
        </w:rPr>
        <w:lastRenderedPageBreak/>
        <w:t>Tuesday, February 9, 2021</w:t>
      </w:r>
    </w:p>
    <w:p w14:paraId="0746646B" w14:textId="32870F39" w:rsidR="000D60F7" w:rsidRDefault="000D60F7" w:rsidP="000D60F7">
      <w:pPr>
        <w:pStyle w:val="NoSpacing"/>
        <w:jc w:val="center"/>
        <w:rPr>
          <w:color w:val="000000" w:themeColor="text1"/>
        </w:rPr>
      </w:pPr>
    </w:p>
    <w:p w14:paraId="025FD9F3" w14:textId="59F01CFC" w:rsidR="000D60F7" w:rsidRDefault="000D60F7" w:rsidP="000D60F7">
      <w:pPr>
        <w:pStyle w:val="NoSpacing"/>
        <w:rPr>
          <w:b/>
          <w:bCs/>
          <w:color w:val="000000" w:themeColor="text1"/>
          <w:u w:val="single"/>
        </w:rPr>
      </w:pPr>
      <w:r>
        <w:rPr>
          <w:b/>
          <w:bCs/>
          <w:color w:val="000000" w:themeColor="text1"/>
          <w:u w:val="single"/>
        </w:rPr>
        <w:t>Parks and Recreation Department – Continued</w:t>
      </w:r>
    </w:p>
    <w:p w14:paraId="5FFFBCE1" w14:textId="77777777" w:rsidR="000D60F7" w:rsidRPr="000D60F7" w:rsidRDefault="000D60F7" w:rsidP="000D60F7">
      <w:pPr>
        <w:pStyle w:val="NoSpacing"/>
        <w:rPr>
          <w:b/>
          <w:bCs/>
          <w:color w:val="000000" w:themeColor="text1"/>
          <w:u w:val="single"/>
        </w:rPr>
      </w:pPr>
    </w:p>
    <w:p w14:paraId="3F52F053" w14:textId="6A5CA17A" w:rsidR="00160191" w:rsidRPr="00691CB5" w:rsidRDefault="000D60F7" w:rsidP="00044EF5">
      <w:pPr>
        <w:pStyle w:val="NoSpacing"/>
        <w:rPr>
          <w:color w:val="000000" w:themeColor="text1"/>
        </w:rPr>
      </w:pPr>
      <w:r w:rsidRPr="00691CB5">
        <w:rPr>
          <w:color w:val="000000" w:themeColor="text1"/>
        </w:rPr>
        <w:t>Supervisor Roth reported eight benches arrived last week and are in the maintenance building.</w:t>
      </w:r>
    </w:p>
    <w:p w14:paraId="7EABAAC5" w14:textId="1AC34586" w:rsidR="00160191" w:rsidRPr="00691CB5" w:rsidRDefault="00160191" w:rsidP="00044EF5">
      <w:pPr>
        <w:pStyle w:val="NoSpacing"/>
        <w:rPr>
          <w:color w:val="000000" w:themeColor="text1"/>
        </w:rPr>
      </w:pPr>
    </w:p>
    <w:p w14:paraId="504EE631" w14:textId="5F171844" w:rsidR="00160191" w:rsidRPr="00691CB5" w:rsidRDefault="000D60F7" w:rsidP="00044EF5">
      <w:pPr>
        <w:pStyle w:val="NoSpacing"/>
        <w:rPr>
          <w:color w:val="000000" w:themeColor="text1"/>
        </w:rPr>
      </w:pPr>
      <w:r w:rsidRPr="00691CB5">
        <w:rPr>
          <w:color w:val="000000" w:themeColor="text1"/>
        </w:rPr>
        <w:t>Mrs. Zerfoss advised that the annual application for the Butler County Park Renovation/Development Program has been received.</w:t>
      </w:r>
    </w:p>
    <w:p w14:paraId="7382B68A" w14:textId="77777777" w:rsidR="00160191" w:rsidRPr="00691CB5" w:rsidRDefault="00160191" w:rsidP="00044EF5">
      <w:pPr>
        <w:pStyle w:val="NoSpacing"/>
        <w:rPr>
          <w:color w:val="000000" w:themeColor="text1"/>
        </w:rPr>
      </w:pPr>
    </w:p>
    <w:p w14:paraId="4A26A806" w14:textId="77777777" w:rsidR="005D0E25" w:rsidRPr="00691CB5" w:rsidRDefault="000D60F7" w:rsidP="00044EF5">
      <w:pPr>
        <w:pStyle w:val="NoSpacing"/>
        <w:rPr>
          <w:b/>
          <w:color w:val="000000" w:themeColor="text1"/>
          <w:u w:val="single"/>
        </w:rPr>
      </w:pPr>
      <w:r w:rsidRPr="00691CB5">
        <w:rPr>
          <w:b/>
          <w:color w:val="000000" w:themeColor="text1"/>
          <w:u w:val="single"/>
        </w:rPr>
        <w:t>Public Relations Department</w:t>
      </w:r>
    </w:p>
    <w:p w14:paraId="4808CDA3" w14:textId="77777777" w:rsidR="005D0E25" w:rsidRPr="00691CB5" w:rsidRDefault="005D0E25" w:rsidP="00044EF5">
      <w:pPr>
        <w:pStyle w:val="NoSpacing"/>
        <w:rPr>
          <w:color w:val="000000" w:themeColor="text1"/>
          <w:u w:val="single"/>
        </w:rPr>
      </w:pPr>
    </w:p>
    <w:p w14:paraId="03C14F9A" w14:textId="3870F850" w:rsidR="004A0018" w:rsidRPr="00691CB5" w:rsidRDefault="000D60F7" w:rsidP="00044EF5">
      <w:pPr>
        <w:pStyle w:val="NoSpacing"/>
        <w:rPr>
          <w:color w:val="000000" w:themeColor="text1"/>
        </w:rPr>
      </w:pPr>
      <w:r w:rsidRPr="00691CB5">
        <w:rPr>
          <w:color w:val="000000" w:themeColor="text1"/>
        </w:rPr>
        <w:t>Mrs. Zerfoss announced a certificate has been received from the United States Census 2020.</w:t>
      </w:r>
    </w:p>
    <w:p w14:paraId="60F2E0D0" w14:textId="77777777" w:rsidR="002C4F3F" w:rsidRPr="00691CB5" w:rsidRDefault="002C4F3F" w:rsidP="00044EF5">
      <w:pPr>
        <w:pStyle w:val="NoSpacing"/>
        <w:rPr>
          <w:color w:val="000000" w:themeColor="text1"/>
        </w:rPr>
      </w:pPr>
    </w:p>
    <w:p w14:paraId="2A178AE8" w14:textId="77777777" w:rsidR="004A0018" w:rsidRPr="00691CB5" w:rsidRDefault="000D60F7" w:rsidP="00B25944">
      <w:pPr>
        <w:pStyle w:val="NoSpacing"/>
        <w:rPr>
          <w:b/>
          <w:color w:val="000000" w:themeColor="text1"/>
          <w:u w:val="single"/>
        </w:rPr>
      </w:pPr>
      <w:r w:rsidRPr="00691CB5">
        <w:rPr>
          <w:b/>
          <w:color w:val="000000" w:themeColor="text1"/>
          <w:u w:val="single"/>
        </w:rPr>
        <w:t>Old Business</w:t>
      </w:r>
    </w:p>
    <w:p w14:paraId="6438B674" w14:textId="60A77DE7" w:rsidR="004A0018" w:rsidRPr="00691CB5" w:rsidRDefault="004A0018" w:rsidP="00B25944">
      <w:pPr>
        <w:pStyle w:val="NoSpacing"/>
        <w:rPr>
          <w:color w:val="000000" w:themeColor="text1"/>
          <w:u w:val="single"/>
        </w:rPr>
      </w:pPr>
    </w:p>
    <w:p w14:paraId="6D08B224" w14:textId="3B5958B9" w:rsidR="002C4F3F" w:rsidRPr="00691CB5" w:rsidRDefault="000D60F7" w:rsidP="00691CB5">
      <w:pPr>
        <w:pStyle w:val="NoSpacing"/>
        <w:rPr>
          <w:color w:val="000000" w:themeColor="text1"/>
        </w:rPr>
      </w:pPr>
      <w:r w:rsidRPr="00691CB5">
        <w:rPr>
          <w:color w:val="000000" w:themeColor="text1"/>
        </w:rPr>
        <w:t xml:space="preserve">Supervisor Roth reported on the stormwater committee proposal.  </w:t>
      </w:r>
    </w:p>
    <w:p w14:paraId="6DAD7FCE" w14:textId="77777777" w:rsidR="00691CB5" w:rsidRPr="00691CB5" w:rsidRDefault="00691CB5" w:rsidP="00691CB5">
      <w:pPr>
        <w:pStyle w:val="NoSpacing"/>
        <w:rPr>
          <w:color w:val="000000" w:themeColor="text1"/>
        </w:rPr>
      </w:pPr>
    </w:p>
    <w:p w14:paraId="7D9B1603" w14:textId="498FE8C0" w:rsidR="002C4F3F" w:rsidRPr="00691CB5" w:rsidRDefault="000D60F7" w:rsidP="002C4F3F">
      <w:pPr>
        <w:pStyle w:val="NoSpacing"/>
        <w:rPr>
          <w:color w:val="000000" w:themeColor="text1"/>
        </w:rPr>
      </w:pPr>
      <w:r w:rsidRPr="00691CB5">
        <w:rPr>
          <w:color w:val="000000" w:themeColor="text1"/>
        </w:rPr>
        <w:t>Mrs. Zerfoss reported back in August 2020 a vehicle destroyed the traffic lights at Route 8 and Dinnerbell Road.  The total to permanently fix the lights are $73,241.50.  The insurance company wants to settle for $72,614.83 a difference of $626.67.  Mrs. Zerfoss recommends the Board agree to settle so that the light can be permanently repaired.  Supervisor Mowry made the motion and Supervisor Roth seconded the motion that Mrs. Zerfoss be authorized to accept the settlement amount of $72,614.83 from the insurance company.  The motion carried.</w:t>
      </w:r>
    </w:p>
    <w:p w14:paraId="4CDFEC51" w14:textId="77777777" w:rsidR="004A0018" w:rsidRPr="00691CB5" w:rsidRDefault="004A0018" w:rsidP="002C4F3F">
      <w:pPr>
        <w:pStyle w:val="NoSpacing"/>
        <w:jc w:val="center"/>
        <w:rPr>
          <w:color w:val="000000" w:themeColor="text1"/>
        </w:rPr>
      </w:pPr>
    </w:p>
    <w:p w14:paraId="4579CA0C" w14:textId="77777777" w:rsidR="004A0018" w:rsidRPr="00691CB5" w:rsidRDefault="000D60F7" w:rsidP="00B25944">
      <w:pPr>
        <w:pStyle w:val="NoSpacing"/>
        <w:rPr>
          <w:b/>
          <w:color w:val="000000" w:themeColor="text1"/>
          <w:u w:val="single"/>
        </w:rPr>
      </w:pPr>
      <w:r w:rsidRPr="00691CB5">
        <w:rPr>
          <w:b/>
          <w:color w:val="000000" w:themeColor="text1"/>
          <w:u w:val="single"/>
        </w:rPr>
        <w:t>New Business</w:t>
      </w:r>
    </w:p>
    <w:p w14:paraId="78DDAC2C" w14:textId="77777777" w:rsidR="00691CB5" w:rsidRPr="00691CB5" w:rsidRDefault="00691CB5" w:rsidP="00B25944">
      <w:pPr>
        <w:pStyle w:val="NoSpacing"/>
        <w:rPr>
          <w:color w:val="000000" w:themeColor="text1"/>
          <w:u w:val="single"/>
        </w:rPr>
      </w:pPr>
    </w:p>
    <w:p w14:paraId="6B23099F" w14:textId="77777777" w:rsidR="00691CB5" w:rsidRPr="00691CB5" w:rsidRDefault="000D60F7" w:rsidP="00691CB5">
      <w:pPr>
        <w:pStyle w:val="NoSpacing"/>
        <w:rPr>
          <w:color w:val="000000" w:themeColor="text1"/>
        </w:rPr>
      </w:pPr>
      <w:r w:rsidRPr="00691CB5">
        <w:rPr>
          <w:color w:val="000000" w:themeColor="text1"/>
        </w:rPr>
        <w:t xml:space="preserve">Mrs. Zerfoss stated an email was received from Wendy Leslie, Butler County CDBG Coordinator that the USDA is seeking applications for grants to support rural community development projects.  This would be to improve housing, community facilities </w:t>
      </w:r>
      <w:proofErr w:type="gramStart"/>
      <w:r w:rsidRPr="00691CB5">
        <w:rPr>
          <w:color w:val="000000" w:themeColor="text1"/>
        </w:rPr>
        <w:t>an</w:t>
      </w:r>
      <w:proofErr w:type="gramEnd"/>
      <w:r w:rsidRPr="00691CB5">
        <w:rPr>
          <w:color w:val="000000" w:themeColor="text1"/>
        </w:rPr>
        <w:t xml:space="preserve"> community and economic development in rural areas.  Mrs. Zerfoss stated she will post an ad on the Township web site and post notices throughout the Township with the following message:</w:t>
      </w:r>
    </w:p>
    <w:p w14:paraId="3A34F97F" w14:textId="77777777" w:rsidR="00691CB5" w:rsidRPr="00691CB5" w:rsidRDefault="000D60F7" w:rsidP="00691CB5">
      <w:pPr>
        <w:pStyle w:val="NoSpacing"/>
        <w:jc w:val="center"/>
        <w:rPr>
          <w:color w:val="000000" w:themeColor="text1"/>
        </w:rPr>
      </w:pPr>
      <w:r w:rsidRPr="00691CB5">
        <w:rPr>
          <w:color w:val="000000" w:themeColor="text1"/>
        </w:rPr>
        <w:t xml:space="preserve">Do you need help with paying* your mortgage, rent </w:t>
      </w:r>
      <w:proofErr w:type="gramStart"/>
      <w:r w:rsidRPr="00691CB5">
        <w:rPr>
          <w:color w:val="000000" w:themeColor="text1"/>
        </w:rPr>
        <w:t>or utilities</w:t>
      </w:r>
      <w:proofErr w:type="gramEnd"/>
    </w:p>
    <w:p w14:paraId="1D5443CC" w14:textId="77777777" w:rsidR="00691CB5" w:rsidRPr="00691CB5" w:rsidRDefault="000D60F7" w:rsidP="00691CB5">
      <w:pPr>
        <w:pStyle w:val="NoSpacing"/>
        <w:jc w:val="center"/>
        <w:rPr>
          <w:color w:val="000000" w:themeColor="text1"/>
        </w:rPr>
      </w:pPr>
      <w:r w:rsidRPr="00691CB5">
        <w:rPr>
          <w:color w:val="000000" w:themeColor="text1"/>
        </w:rPr>
        <w:t>due to Covid-19 please contact:</w:t>
      </w:r>
    </w:p>
    <w:p w14:paraId="44B9A79A" w14:textId="77777777" w:rsidR="00691CB5" w:rsidRPr="00691CB5" w:rsidRDefault="000D60F7" w:rsidP="00691CB5">
      <w:pPr>
        <w:pStyle w:val="NoSpacing"/>
        <w:jc w:val="center"/>
        <w:rPr>
          <w:color w:val="000000" w:themeColor="text1"/>
        </w:rPr>
      </w:pPr>
      <w:r w:rsidRPr="00691CB5">
        <w:rPr>
          <w:color w:val="000000" w:themeColor="text1"/>
        </w:rPr>
        <w:t>Center for Community Resources at 724-431-3748</w:t>
      </w:r>
    </w:p>
    <w:p w14:paraId="215F8528" w14:textId="77777777" w:rsidR="00691CB5" w:rsidRPr="00691CB5" w:rsidRDefault="000D60F7" w:rsidP="00691CB5">
      <w:pPr>
        <w:pStyle w:val="NoSpacing"/>
        <w:jc w:val="center"/>
        <w:rPr>
          <w:color w:val="000000" w:themeColor="text1"/>
        </w:rPr>
      </w:pPr>
      <w:r w:rsidRPr="00691CB5">
        <w:rPr>
          <w:color w:val="000000" w:themeColor="text1"/>
        </w:rPr>
        <w:t>or if additional services are needed please contact:</w:t>
      </w:r>
    </w:p>
    <w:p w14:paraId="68840A93" w14:textId="77777777" w:rsidR="00691CB5" w:rsidRPr="00691CB5" w:rsidRDefault="000D60F7" w:rsidP="00691CB5">
      <w:pPr>
        <w:pStyle w:val="NoSpacing"/>
        <w:jc w:val="center"/>
        <w:rPr>
          <w:color w:val="000000" w:themeColor="text1"/>
        </w:rPr>
      </w:pPr>
      <w:r w:rsidRPr="00691CB5">
        <w:rPr>
          <w:color w:val="000000" w:themeColor="text1"/>
        </w:rPr>
        <w:t>United Way at 222</w:t>
      </w:r>
    </w:p>
    <w:p w14:paraId="2C968857" w14:textId="77777777" w:rsidR="00691CB5" w:rsidRPr="00691CB5" w:rsidRDefault="000D60F7" w:rsidP="00691CB5">
      <w:pPr>
        <w:pStyle w:val="NoSpacing"/>
        <w:jc w:val="center"/>
        <w:rPr>
          <w:color w:val="000000" w:themeColor="text1"/>
        </w:rPr>
      </w:pPr>
      <w:r w:rsidRPr="00691CB5">
        <w:rPr>
          <w:color w:val="000000" w:themeColor="text1"/>
        </w:rPr>
        <w:t xml:space="preserve">This information is provided to you </w:t>
      </w:r>
      <w:proofErr w:type="gramStart"/>
      <w:r w:rsidRPr="00691CB5">
        <w:rPr>
          <w:color w:val="000000" w:themeColor="text1"/>
        </w:rPr>
        <w:t>by</w:t>
      </w:r>
      <w:proofErr w:type="gramEnd"/>
    </w:p>
    <w:p w14:paraId="25F92A67" w14:textId="77777777" w:rsidR="00691CB5" w:rsidRPr="00691CB5" w:rsidRDefault="000D60F7" w:rsidP="00691CB5">
      <w:pPr>
        <w:pStyle w:val="NoSpacing"/>
        <w:jc w:val="center"/>
        <w:rPr>
          <w:color w:val="000000" w:themeColor="text1"/>
        </w:rPr>
      </w:pPr>
      <w:r w:rsidRPr="00691CB5">
        <w:rPr>
          <w:color w:val="000000" w:themeColor="text1"/>
        </w:rPr>
        <w:t>Penn Township and the County of Butler</w:t>
      </w:r>
    </w:p>
    <w:p w14:paraId="62DC7F1E" w14:textId="340CF06E" w:rsidR="00691CB5" w:rsidRPr="00691CB5" w:rsidRDefault="000D60F7" w:rsidP="00691CB5">
      <w:pPr>
        <w:pStyle w:val="NoSpacing"/>
        <w:jc w:val="center"/>
        <w:rPr>
          <w:color w:val="000000" w:themeColor="text1"/>
        </w:rPr>
      </w:pPr>
      <w:r w:rsidRPr="00691CB5">
        <w:rPr>
          <w:color w:val="000000" w:themeColor="text1"/>
        </w:rPr>
        <w:t xml:space="preserve">*You must meet low to moderate income </w:t>
      </w:r>
      <w:proofErr w:type="gramStart"/>
      <w:r w:rsidRPr="00691CB5">
        <w:rPr>
          <w:color w:val="000000" w:themeColor="text1"/>
        </w:rPr>
        <w:t>requirements</w:t>
      </w:r>
      <w:proofErr w:type="gramEnd"/>
    </w:p>
    <w:p w14:paraId="6F7089B2" w14:textId="4B5F546B" w:rsidR="00691CB5" w:rsidRPr="00691CB5" w:rsidRDefault="00691CB5" w:rsidP="00691CB5">
      <w:pPr>
        <w:pStyle w:val="NoSpacing"/>
        <w:jc w:val="center"/>
        <w:rPr>
          <w:color w:val="000000" w:themeColor="text1"/>
        </w:rPr>
      </w:pPr>
    </w:p>
    <w:p w14:paraId="2336764C" w14:textId="7948F8FD" w:rsidR="00691CB5" w:rsidRPr="00691CB5" w:rsidRDefault="000D60F7" w:rsidP="00691CB5">
      <w:pPr>
        <w:pStyle w:val="NoSpacing"/>
        <w:rPr>
          <w:color w:val="000000" w:themeColor="text1"/>
        </w:rPr>
      </w:pPr>
      <w:r w:rsidRPr="00691CB5">
        <w:rPr>
          <w:color w:val="000000" w:themeColor="text1"/>
        </w:rPr>
        <w:t>Supervisor Roth reported a small group would like to restart the Butler County COG and include the Stormwater Committee in the COG.</w:t>
      </w:r>
    </w:p>
    <w:p w14:paraId="7F84F66C" w14:textId="2AEE7875" w:rsidR="00691CB5" w:rsidRPr="00691CB5" w:rsidRDefault="00691CB5" w:rsidP="00691CB5">
      <w:pPr>
        <w:pStyle w:val="NoSpacing"/>
        <w:rPr>
          <w:color w:val="000000" w:themeColor="text1"/>
        </w:rPr>
      </w:pPr>
    </w:p>
    <w:p w14:paraId="4569335D" w14:textId="77777777" w:rsidR="000D60F7" w:rsidRDefault="000D60F7" w:rsidP="00691CB5">
      <w:pPr>
        <w:pStyle w:val="NoSpacing"/>
        <w:rPr>
          <w:color w:val="000000" w:themeColor="text1"/>
        </w:rPr>
      </w:pPr>
    </w:p>
    <w:p w14:paraId="2288F7BC" w14:textId="77777777" w:rsidR="000D60F7" w:rsidRDefault="000D60F7" w:rsidP="00691CB5">
      <w:pPr>
        <w:pStyle w:val="NoSpacing"/>
        <w:rPr>
          <w:color w:val="000000" w:themeColor="text1"/>
        </w:rPr>
      </w:pPr>
    </w:p>
    <w:p w14:paraId="1021E2AC" w14:textId="636E2801" w:rsidR="000D60F7" w:rsidRDefault="000D60F7" w:rsidP="000D60F7">
      <w:pPr>
        <w:pStyle w:val="NoSpacing"/>
        <w:jc w:val="center"/>
        <w:rPr>
          <w:color w:val="000000" w:themeColor="text1"/>
        </w:rPr>
      </w:pPr>
      <w:r>
        <w:rPr>
          <w:color w:val="000000" w:themeColor="text1"/>
        </w:rPr>
        <w:lastRenderedPageBreak/>
        <w:t>Tuesday, February 9, 2021</w:t>
      </w:r>
    </w:p>
    <w:p w14:paraId="1401A042" w14:textId="1D6DBB0D" w:rsidR="000D60F7" w:rsidRDefault="000D60F7" w:rsidP="000D60F7">
      <w:pPr>
        <w:pStyle w:val="NoSpacing"/>
        <w:jc w:val="center"/>
        <w:rPr>
          <w:color w:val="000000" w:themeColor="text1"/>
        </w:rPr>
      </w:pPr>
    </w:p>
    <w:p w14:paraId="15ADA89C" w14:textId="15CA0711" w:rsidR="000D60F7" w:rsidRPr="000D60F7" w:rsidRDefault="000D60F7" w:rsidP="000D60F7">
      <w:pPr>
        <w:pStyle w:val="NoSpacing"/>
        <w:rPr>
          <w:b/>
          <w:bCs/>
          <w:color w:val="000000" w:themeColor="text1"/>
          <w:u w:val="single"/>
        </w:rPr>
      </w:pPr>
      <w:r>
        <w:rPr>
          <w:b/>
          <w:bCs/>
          <w:color w:val="000000" w:themeColor="text1"/>
          <w:u w:val="single"/>
        </w:rPr>
        <w:t>New Business - Continued</w:t>
      </w:r>
    </w:p>
    <w:p w14:paraId="7C06057B" w14:textId="77777777" w:rsidR="000D60F7" w:rsidRDefault="000D60F7" w:rsidP="00691CB5">
      <w:pPr>
        <w:pStyle w:val="NoSpacing"/>
        <w:rPr>
          <w:color w:val="000000" w:themeColor="text1"/>
        </w:rPr>
      </w:pPr>
    </w:p>
    <w:p w14:paraId="198FF7A6" w14:textId="7F019D8C" w:rsidR="00691CB5" w:rsidRPr="00691CB5" w:rsidRDefault="000D60F7" w:rsidP="00691CB5">
      <w:pPr>
        <w:pStyle w:val="NoSpacing"/>
        <w:rPr>
          <w:color w:val="000000" w:themeColor="text1"/>
        </w:rPr>
      </w:pPr>
      <w:r w:rsidRPr="00691CB5">
        <w:rPr>
          <w:color w:val="000000" w:themeColor="text1"/>
        </w:rPr>
        <w:t xml:space="preserve">Supervisor Roth reported he has received a request to honor Ken </w:t>
      </w:r>
      <w:proofErr w:type="spellStart"/>
      <w:r w:rsidRPr="00691CB5">
        <w:rPr>
          <w:color w:val="000000" w:themeColor="text1"/>
        </w:rPr>
        <w:t>Scholter</w:t>
      </w:r>
      <w:proofErr w:type="spellEnd"/>
      <w:r w:rsidRPr="00691CB5">
        <w:rPr>
          <w:color w:val="000000" w:themeColor="text1"/>
        </w:rPr>
        <w:t xml:space="preserve"> in some way.  Supervisor Roth will draft a letter to the Airport Authority.</w:t>
      </w:r>
    </w:p>
    <w:p w14:paraId="59E1CDE8" w14:textId="46A514B9" w:rsidR="00691CB5" w:rsidRPr="00691CB5" w:rsidRDefault="00691CB5" w:rsidP="00691CB5">
      <w:pPr>
        <w:pStyle w:val="NoSpacing"/>
        <w:rPr>
          <w:color w:val="000000" w:themeColor="text1"/>
        </w:rPr>
      </w:pPr>
    </w:p>
    <w:p w14:paraId="4618D612" w14:textId="7D266AB9" w:rsidR="00691CB5" w:rsidRPr="00691CB5" w:rsidRDefault="000D60F7" w:rsidP="00691CB5">
      <w:pPr>
        <w:pStyle w:val="NoSpacing"/>
        <w:rPr>
          <w:color w:val="000000" w:themeColor="text1"/>
        </w:rPr>
      </w:pPr>
      <w:r w:rsidRPr="00691CB5">
        <w:rPr>
          <w:color w:val="000000" w:themeColor="text1"/>
        </w:rPr>
        <w:t xml:space="preserve">Mrs. Zerfoss reported 3 proposals for the replacement of the office </w:t>
      </w:r>
      <w:r>
        <w:rPr>
          <w:color w:val="000000" w:themeColor="text1"/>
        </w:rPr>
        <w:t xml:space="preserve">HVAC (RTU #4) </w:t>
      </w:r>
      <w:r w:rsidRPr="00691CB5">
        <w:rPr>
          <w:color w:val="000000" w:themeColor="text1"/>
        </w:rPr>
        <w:t>were received:</w:t>
      </w:r>
    </w:p>
    <w:p w14:paraId="3D2BF417" w14:textId="24B462E0" w:rsidR="00691CB5" w:rsidRPr="00691CB5" w:rsidRDefault="000D60F7" w:rsidP="00691CB5">
      <w:pPr>
        <w:pStyle w:val="NoSpacing"/>
        <w:rPr>
          <w:color w:val="000000" w:themeColor="text1"/>
        </w:rPr>
      </w:pPr>
      <w:r w:rsidRPr="00691CB5">
        <w:rPr>
          <w:color w:val="000000" w:themeColor="text1"/>
        </w:rPr>
        <w:tab/>
        <w:t>Armstrong Comfort Solutions $7,517</w:t>
      </w:r>
    </w:p>
    <w:p w14:paraId="3741F747" w14:textId="01F48496" w:rsidR="00691CB5" w:rsidRPr="00691CB5" w:rsidRDefault="000D60F7" w:rsidP="00691CB5">
      <w:pPr>
        <w:pStyle w:val="NoSpacing"/>
        <w:rPr>
          <w:color w:val="000000" w:themeColor="text1"/>
        </w:rPr>
      </w:pPr>
      <w:r w:rsidRPr="00691CB5">
        <w:rPr>
          <w:color w:val="000000" w:themeColor="text1"/>
        </w:rPr>
        <w:tab/>
        <w:t>Peters Refrigeration $13,000</w:t>
      </w:r>
    </w:p>
    <w:p w14:paraId="1C8F2BC9" w14:textId="09E4BA50" w:rsidR="00691CB5" w:rsidRPr="00691CB5" w:rsidRDefault="000D60F7" w:rsidP="00691CB5">
      <w:pPr>
        <w:pStyle w:val="NoSpacing"/>
        <w:rPr>
          <w:color w:val="000000" w:themeColor="text1"/>
        </w:rPr>
      </w:pPr>
      <w:r w:rsidRPr="00691CB5">
        <w:rPr>
          <w:color w:val="000000" w:themeColor="text1"/>
        </w:rPr>
        <w:tab/>
      </w:r>
      <w:proofErr w:type="spellStart"/>
      <w:r w:rsidRPr="00691CB5">
        <w:rPr>
          <w:color w:val="000000" w:themeColor="text1"/>
        </w:rPr>
        <w:t>Fugh</w:t>
      </w:r>
      <w:proofErr w:type="spellEnd"/>
      <w:r w:rsidRPr="00691CB5">
        <w:rPr>
          <w:color w:val="000000" w:themeColor="text1"/>
        </w:rPr>
        <w:t xml:space="preserve"> Refrigeration $9,900</w:t>
      </w:r>
    </w:p>
    <w:p w14:paraId="26CC551F" w14:textId="75571728" w:rsidR="00691CB5" w:rsidRPr="00691CB5" w:rsidRDefault="000D60F7" w:rsidP="00691CB5">
      <w:pPr>
        <w:pStyle w:val="NoSpacing"/>
        <w:rPr>
          <w:color w:val="000000" w:themeColor="text1"/>
        </w:rPr>
      </w:pPr>
      <w:r w:rsidRPr="00691CB5">
        <w:rPr>
          <w:color w:val="000000" w:themeColor="text1"/>
        </w:rPr>
        <w:t>Mrs. Zerfoss reported that Armstrong Comfort Solutions proposal expired January 31, 2021.  Supervisor Roth made the motion and Supervisor Ward seconded the motion that Armstrong Comfort Solutions be authorized to replace the office heater/conditioner for the contract price of $7,517.00 provided they will honor their quoted price.  The motion carried.</w:t>
      </w:r>
    </w:p>
    <w:p w14:paraId="6182897A" w14:textId="77777777" w:rsidR="00B25944" w:rsidRPr="00691CB5" w:rsidRDefault="00B25944" w:rsidP="00B25944">
      <w:pPr>
        <w:pStyle w:val="NoSpacing"/>
        <w:rPr>
          <w:color w:val="000000" w:themeColor="text1"/>
        </w:rPr>
      </w:pPr>
    </w:p>
    <w:p w14:paraId="0105D2B1" w14:textId="67E0FED6" w:rsidR="008D08F8" w:rsidRPr="00691CB5" w:rsidRDefault="000D60F7" w:rsidP="00B25944">
      <w:pPr>
        <w:pStyle w:val="NoSpacing"/>
        <w:rPr>
          <w:b/>
          <w:color w:val="000000" w:themeColor="text1"/>
          <w:u w:val="single"/>
        </w:rPr>
      </w:pPr>
      <w:r w:rsidRPr="00691CB5">
        <w:rPr>
          <w:b/>
          <w:color w:val="000000" w:themeColor="text1"/>
          <w:u w:val="single"/>
        </w:rPr>
        <w:t>Act 537 – Saxonburg Authority</w:t>
      </w:r>
    </w:p>
    <w:p w14:paraId="57708221" w14:textId="77777777" w:rsidR="008D08F8" w:rsidRPr="00691CB5" w:rsidRDefault="008D08F8" w:rsidP="004A0018">
      <w:pPr>
        <w:pStyle w:val="NoSpacing"/>
        <w:rPr>
          <w:color w:val="000000" w:themeColor="text1"/>
          <w:u w:val="single"/>
        </w:rPr>
      </w:pPr>
    </w:p>
    <w:p w14:paraId="123CFDD0" w14:textId="5DC8B333" w:rsidR="008D08F8" w:rsidRPr="00691CB5" w:rsidRDefault="000D60F7" w:rsidP="004A0018">
      <w:pPr>
        <w:pStyle w:val="NoSpacing"/>
        <w:rPr>
          <w:color w:val="000000" w:themeColor="text1"/>
        </w:rPr>
      </w:pPr>
      <w:r w:rsidRPr="00691CB5">
        <w:rPr>
          <w:color w:val="000000" w:themeColor="text1"/>
        </w:rPr>
        <w:t>Supervisor Roth reported</w:t>
      </w:r>
      <w:r w:rsidR="00691CB5" w:rsidRPr="00691CB5">
        <w:rPr>
          <w:color w:val="000000" w:themeColor="text1"/>
        </w:rPr>
        <w:t xml:space="preserve"> at the last meeting they elected officers and the Tower Road project is complete.</w:t>
      </w:r>
    </w:p>
    <w:p w14:paraId="48E1E0FD" w14:textId="77777777" w:rsidR="008D08F8" w:rsidRPr="00691CB5" w:rsidRDefault="008D08F8" w:rsidP="004A0018">
      <w:pPr>
        <w:pStyle w:val="NoSpacing"/>
        <w:rPr>
          <w:color w:val="000000" w:themeColor="text1"/>
        </w:rPr>
      </w:pPr>
    </w:p>
    <w:p w14:paraId="1C812E3E" w14:textId="77777777" w:rsidR="008D08F8" w:rsidRPr="00691CB5" w:rsidRDefault="000D60F7" w:rsidP="003A5F17">
      <w:pPr>
        <w:pStyle w:val="NoSpacing"/>
        <w:rPr>
          <w:b/>
          <w:color w:val="000000" w:themeColor="text1"/>
          <w:u w:val="single"/>
        </w:rPr>
      </w:pPr>
      <w:r w:rsidRPr="00691CB5">
        <w:rPr>
          <w:b/>
          <w:color w:val="000000" w:themeColor="text1"/>
          <w:u w:val="single"/>
        </w:rPr>
        <w:t>Audience Participation</w:t>
      </w:r>
    </w:p>
    <w:p w14:paraId="22D7BC51" w14:textId="778F9194" w:rsidR="008D08F8" w:rsidRPr="00691CB5" w:rsidRDefault="008D08F8" w:rsidP="008D08F8">
      <w:pPr>
        <w:pStyle w:val="NoSpacing"/>
        <w:jc w:val="center"/>
        <w:rPr>
          <w:color w:val="000000" w:themeColor="text1"/>
          <w:u w:val="single"/>
        </w:rPr>
      </w:pPr>
    </w:p>
    <w:p w14:paraId="59D0C3BD" w14:textId="4B6A578D" w:rsidR="00691CB5" w:rsidRPr="00691CB5" w:rsidRDefault="000D60F7" w:rsidP="00691CB5">
      <w:pPr>
        <w:pStyle w:val="NoSpacing"/>
        <w:rPr>
          <w:color w:val="000000" w:themeColor="text1"/>
        </w:rPr>
      </w:pPr>
      <w:r w:rsidRPr="00691CB5">
        <w:rPr>
          <w:color w:val="000000" w:themeColor="text1"/>
          <w:u w:val="single"/>
        </w:rPr>
        <w:t>Erma Mowry</w:t>
      </w:r>
      <w:r w:rsidRPr="00691CB5">
        <w:rPr>
          <w:color w:val="000000" w:themeColor="text1"/>
        </w:rPr>
        <w:t xml:space="preserve"> – Asked about when the office RTU replacement would be done.  She hoped it would be done before election day.  Mrs. Zerfoss replied the RTU replacement is for the offices.  The heater and air conditioner in the meeting room is working.  Mrs. Mowry also thanked the Road Department for their snow removal.</w:t>
      </w:r>
    </w:p>
    <w:p w14:paraId="49AD9E61" w14:textId="24A1C722" w:rsidR="00691CB5" w:rsidRPr="00691CB5" w:rsidRDefault="00691CB5" w:rsidP="00691CB5">
      <w:pPr>
        <w:pStyle w:val="NoSpacing"/>
        <w:rPr>
          <w:color w:val="000000" w:themeColor="text1"/>
        </w:rPr>
      </w:pPr>
    </w:p>
    <w:p w14:paraId="6D61194C" w14:textId="2081C23F" w:rsidR="00691CB5" w:rsidRPr="00691CB5" w:rsidRDefault="000D60F7" w:rsidP="00691CB5">
      <w:pPr>
        <w:pStyle w:val="NoSpacing"/>
        <w:rPr>
          <w:color w:val="000000" w:themeColor="text1"/>
        </w:rPr>
      </w:pPr>
      <w:r w:rsidRPr="00691CB5">
        <w:rPr>
          <w:color w:val="000000" w:themeColor="text1"/>
          <w:u w:val="single"/>
        </w:rPr>
        <w:t>Will Burns</w:t>
      </w:r>
      <w:r w:rsidRPr="00691CB5">
        <w:rPr>
          <w:color w:val="000000" w:themeColor="text1"/>
        </w:rPr>
        <w:t xml:space="preserve"> – Discussed the issue with the gas/diesel fuel with the vehicles and the testing agency.</w:t>
      </w:r>
    </w:p>
    <w:p w14:paraId="2D05A40F" w14:textId="77777777" w:rsidR="00691CB5" w:rsidRPr="00691CB5" w:rsidRDefault="00691CB5" w:rsidP="00691CB5">
      <w:pPr>
        <w:pStyle w:val="NoSpacing"/>
        <w:rPr>
          <w:color w:val="000000" w:themeColor="text1"/>
        </w:rPr>
      </w:pPr>
    </w:p>
    <w:p w14:paraId="49604751" w14:textId="11C6A8D2" w:rsidR="00574897" w:rsidRPr="00691CB5" w:rsidRDefault="000D60F7" w:rsidP="008D08F8">
      <w:pPr>
        <w:pStyle w:val="NoSpacing"/>
        <w:rPr>
          <w:b/>
          <w:color w:val="000000" w:themeColor="text1"/>
          <w:u w:val="single"/>
        </w:rPr>
      </w:pPr>
      <w:r w:rsidRPr="00691CB5">
        <w:rPr>
          <w:b/>
          <w:color w:val="000000" w:themeColor="text1"/>
          <w:u w:val="single"/>
        </w:rPr>
        <w:t>Adjournment</w:t>
      </w:r>
    </w:p>
    <w:p w14:paraId="0D474B12" w14:textId="77777777" w:rsidR="003A5F17" w:rsidRPr="00691CB5" w:rsidRDefault="003A5F17" w:rsidP="008D08F8">
      <w:pPr>
        <w:pStyle w:val="NoSpacing"/>
        <w:rPr>
          <w:b/>
          <w:color w:val="000000" w:themeColor="text1"/>
          <w:u w:val="single"/>
        </w:rPr>
      </w:pPr>
    </w:p>
    <w:p w14:paraId="0D9CCABE" w14:textId="14AEA3E9" w:rsidR="00574897" w:rsidRPr="00691CB5" w:rsidRDefault="000D60F7" w:rsidP="008D08F8">
      <w:pPr>
        <w:pStyle w:val="NoSpacing"/>
        <w:rPr>
          <w:color w:val="000000" w:themeColor="text1"/>
        </w:rPr>
      </w:pPr>
      <w:r w:rsidRPr="00691CB5">
        <w:rPr>
          <w:color w:val="000000" w:themeColor="text1"/>
        </w:rPr>
        <w:t xml:space="preserve">Supervisor </w:t>
      </w:r>
      <w:r w:rsidR="00691CB5" w:rsidRPr="00691CB5">
        <w:rPr>
          <w:color w:val="000000" w:themeColor="text1"/>
        </w:rPr>
        <w:t>Ward</w:t>
      </w:r>
      <w:r w:rsidRPr="00691CB5">
        <w:rPr>
          <w:color w:val="000000" w:themeColor="text1"/>
        </w:rPr>
        <w:t xml:space="preserve"> made a motion and Supervisor </w:t>
      </w:r>
      <w:r w:rsidR="00691CB5" w:rsidRPr="00691CB5">
        <w:rPr>
          <w:color w:val="000000" w:themeColor="text1"/>
        </w:rPr>
        <w:t>Mowry</w:t>
      </w:r>
      <w:r w:rsidRPr="00691CB5">
        <w:rPr>
          <w:color w:val="000000" w:themeColor="text1"/>
        </w:rPr>
        <w:t xml:space="preserve"> seconded the motion to adjourn the meeting.  The motion carried.</w:t>
      </w:r>
    </w:p>
    <w:p w14:paraId="531A861B" w14:textId="77777777" w:rsidR="00574897" w:rsidRPr="00691CB5" w:rsidRDefault="00574897" w:rsidP="008D08F8">
      <w:pPr>
        <w:pStyle w:val="NoSpacing"/>
        <w:rPr>
          <w:color w:val="000000" w:themeColor="text1"/>
        </w:rPr>
      </w:pPr>
    </w:p>
    <w:p w14:paraId="3B97A4A8" w14:textId="57556203" w:rsidR="00574897" w:rsidRPr="00691CB5" w:rsidRDefault="000D60F7" w:rsidP="008D08F8">
      <w:pPr>
        <w:pStyle w:val="NoSpacing"/>
        <w:rPr>
          <w:color w:val="000000" w:themeColor="text1"/>
        </w:rPr>
      </w:pPr>
      <w:r w:rsidRPr="00691CB5">
        <w:rPr>
          <w:color w:val="000000" w:themeColor="text1"/>
        </w:rPr>
        <w:t xml:space="preserve">The meeting adjourned at approximately </w:t>
      </w:r>
      <w:r w:rsidR="00691CB5" w:rsidRPr="00691CB5">
        <w:rPr>
          <w:color w:val="000000" w:themeColor="text1"/>
        </w:rPr>
        <w:t>6:34</w:t>
      </w:r>
      <w:r w:rsidRPr="00691CB5">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0D60F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0D60F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0D60F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0D60F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0D60F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D60F7"/>
    <w:rsid w:val="00160191"/>
    <w:rsid w:val="002C4F3F"/>
    <w:rsid w:val="003A5F17"/>
    <w:rsid w:val="004A0018"/>
    <w:rsid w:val="004F6152"/>
    <w:rsid w:val="00574897"/>
    <w:rsid w:val="005A0631"/>
    <w:rsid w:val="005D0E25"/>
    <w:rsid w:val="0065384F"/>
    <w:rsid w:val="00691CB5"/>
    <w:rsid w:val="006B4A1C"/>
    <w:rsid w:val="00876C00"/>
    <w:rsid w:val="008D08F8"/>
    <w:rsid w:val="008D14E8"/>
    <w:rsid w:val="009A7C33"/>
    <w:rsid w:val="00A6432B"/>
    <w:rsid w:val="00A80BA0"/>
    <w:rsid w:val="00B24C43"/>
    <w:rsid w:val="00B25944"/>
    <w:rsid w:val="00CC3853"/>
    <w:rsid w:val="00D67119"/>
    <w:rsid w:val="00D72FE1"/>
    <w:rsid w:val="00E0236D"/>
    <w:rsid w:val="00E31E8C"/>
    <w:rsid w:val="00E6532D"/>
    <w:rsid w:val="00E90538"/>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2AC4B-B83B-45DC-9360-121E02A49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85</Words>
  <Characters>846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5</cp:revision>
  <cp:lastPrinted>2021-02-24T18:08:00Z</cp:lastPrinted>
  <dcterms:created xsi:type="dcterms:W3CDTF">2021-02-17T20:25:00Z</dcterms:created>
  <dcterms:modified xsi:type="dcterms:W3CDTF">2021-02-24T18:08:00Z</dcterms:modified>
</cp:coreProperties>
</file>